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471B" w:rsidRDefault="006B471B" w:rsidP="006B471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6"/>
          <w:szCs w:val="28"/>
          <w:u w:val="single"/>
          <w:lang w:val="en-GB"/>
        </w:rPr>
      </w:pPr>
      <w:r w:rsidRPr="00254B27">
        <w:rPr>
          <w:rFonts w:ascii="Times New Roman" w:hAnsi="Times New Roman" w:cs="Times New Roman"/>
          <w:b/>
          <w:bCs/>
          <w:sz w:val="36"/>
          <w:szCs w:val="28"/>
          <w:u w:val="single"/>
          <w:lang w:val="en-GB"/>
        </w:rPr>
        <w:t>Supplementary Data</w:t>
      </w:r>
    </w:p>
    <w:p w:rsidR="0013063E" w:rsidRDefault="0013063E" w:rsidP="006B471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6"/>
          <w:szCs w:val="28"/>
          <w:u w:val="single"/>
          <w:lang w:val="en-GB"/>
        </w:rPr>
      </w:pPr>
    </w:p>
    <w:p w:rsidR="0013063E" w:rsidRPr="00254B27" w:rsidRDefault="0013063E" w:rsidP="006B471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</w:p>
    <w:p w:rsidR="006B471B" w:rsidRDefault="006B471B" w:rsidP="006B471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254B27">
        <w:rPr>
          <w:rFonts w:ascii="Times New Roman" w:hAnsi="Times New Roman" w:cs="Times New Roman"/>
          <w:b/>
          <w:bCs/>
          <w:sz w:val="28"/>
          <w:szCs w:val="28"/>
          <w:lang w:val="en-GB"/>
        </w:rPr>
        <w:t>Electric-field-induced electroporation and permeability of reactive oxygen species across a skin lipid membrane</w:t>
      </w:r>
    </w:p>
    <w:p w:rsidR="0013063E" w:rsidRPr="00254B27" w:rsidRDefault="0013063E" w:rsidP="006B471B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lang w:val="en-GB"/>
        </w:rPr>
        <w:t>Dharmendra Kumar Yadav</w:t>
      </w:r>
      <w:r w:rsidRPr="00254B2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,b,$*</w:t>
      </w:r>
      <w:r w:rsidRPr="00254B27">
        <w:rPr>
          <w:rFonts w:ascii="Times New Roman" w:hAnsi="Times New Roman" w:cs="Times New Roman"/>
          <w:sz w:val="24"/>
          <w:szCs w:val="24"/>
          <w:lang w:val="en-GB"/>
        </w:rPr>
        <w:t>, Surendra Kumar</w:t>
      </w:r>
      <w:r w:rsidRPr="00254B2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,b,$</w:t>
      </w:r>
      <w:r w:rsidRPr="00254B27">
        <w:rPr>
          <w:rFonts w:ascii="Times New Roman" w:hAnsi="Times New Roman" w:cs="Times New Roman"/>
          <w:sz w:val="24"/>
          <w:szCs w:val="24"/>
          <w:lang w:val="en-GB"/>
        </w:rPr>
        <w:t>, Eun-Ha Choi</w:t>
      </w:r>
      <w:r w:rsidRPr="00254B2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c</w:t>
      </w:r>
      <w:r w:rsidRPr="00254B27">
        <w:rPr>
          <w:rFonts w:ascii="Times New Roman" w:hAnsi="Times New Roman" w:cs="Times New Roman"/>
          <w:sz w:val="24"/>
          <w:szCs w:val="24"/>
          <w:lang w:val="en-GB"/>
        </w:rPr>
        <w:t>, Mi-Hyun Kim</w:t>
      </w:r>
      <w:r w:rsidRPr="00254B2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,b*</w:t>
      </w: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r w:rsidRPr="00254B27">
        <w:rPr>
          <w:rFonts w:ascii="Times New Roman" w:hAnsi="Times New Roman" w:cs="Times New Roman"/>
          <w:sz w:val="24"/>
          <w:szCs w:val="24"/>
          <w:lang w:val="en-GB"/>
        </w:rPr>
        <w:t>College of Pharmacy, Gachon University of Medicine and Science, Hambakmoeiro, 191, Yeonsu-gu, Incheon, 406-799, Korea</w:t>
      </w: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r w:rsidRPr="00254B27">
        <w:rPr>
          <w:rFonts w:ascii="Times New Roman" w:hAnsi="Times New Roman" w:cs="Times New Roman"/>
          <w:sz w:val="24"/>
          <w:szCs w:val="24"/>
          <w:lang w:val="en-GB"/>
        </w:rPr>
        <w:t>Gachon Institute of Pharmaceutical Science &amp; Department of Pharmacy, College of Pharmacy, Gachon University, Incheon, 406-799, South Korea</w:t>
      </w: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c</w:t>
      </w:r>
      <w:r w:rsidRPr="00254B27">
        <w:rPr>
          <w:rFonts w:ascii="Times New Roman" w:hAnsi="Times New Roman" w:cs="Times New Roman"/>
          <w:sz w:val="24"/>
          <w:szCs w:val="24"/>
          <w:lang w:val="en-GB"/>
        </w:rPr>
        <w:t>Plasma Bioscience Research Center/PDP Research Center, Kwangwoon University, Nowon-Gu, Seoul 139-791, Korea</w:t>
      </w: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i/>
          <w:sz w:val="24"/>
          <w:szCs w:val="24"/>
          <w:lang w:val="en-GB"/>
        </w:rPr>
        <w:t xml:space="preserve">Email: </w:t>
      </w:r>
      <w:hyperlink r:id="rId6" w:history="1">
        <w:r w:rsidRPr="00254B27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lang w:val="en-GB"/>
          </w:rPr>
          <w:t>dharmendra30oct@gmail.com</w:t>
        </w:r>
      </w:hyperlink>
      <w:r w:rsidRPr="00254B27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</w:t>
      </w:r>
      <w:r w:rsidRPr="00254B27">
        <w:rPr>
          <w:rFonts w:ascii="Times New Roman" w:hAnsi="Times New Roman" w:cs="Times New Roman"/>
          <w:i/>
          <w:sz w:val="24"/>
          <w:szCs w:val="24"/>
          <w:u w:val="single"/>
          <w:lang w:val="en-GB"/>
        </w:rPr>
        <w:t>k</w:t>
      </w:r>
      <w:hyperlink r:id="rId7" w:history="1">
        <w:r w:rsidRPr="00254B27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lang w:val="en-GB"/>
          </w:rPr>
          <w:t>mh0515@gachon.ac.kr</w:t>
        </w:r>
      </w:hyperlink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lang w:val="en-GB"/>
        </w:rPr>
        <w:t>*corresponding author</w:t>
      </w: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b/>
          <w:bCs/>
          <w:sz w:val="24"/>
          <w:szCs w:val="24"/>
          <w:lang w:val="en-GB"/>
        </w:rPr>
        <w:t>Dr. Dharmendra Kumar Yadav, Ph.D</w:t>
      </w: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lang w:val="en-GB"/>
        </w:rPr>
        <w:t>Assistant Professor</w:t>
      </w: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lang w:val="en-GB"/>
        </w:rPr>
        <w:t>Office: +82-32-820-4947</w:t>
      </w:r>
    </w:p>
    <w:p w:rsidR="006B471B" w:rsidRPr="00254B27" w:rsidRDefault="006B471B" w:rsidP="006B471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254B27">
        <w:rPr>
          <w:rFonts w:ascii="Times New Roman" w:hAnsi="Times New Roman" w:cs="Times New Roman"/>
          <w:sz w:val="24"/>
          <w:szCs w:val="24"/>
          <w:lang w:val="en-GB"/>
        </w:rPr>
        <w:t xml:space="preserve">Email: </w:t>
      </w:r>
      <w:hyperlink r:id="rId8" w:history="1">
        <w:r w:rsidRPr="00254B27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 w:val="en-GB"/>
          </w:rPr>
          <w:t>dharmendra30oct@gmail.com</w:t>
        </w:r>
      </w:hyperlink>
    </w:p>
    <w:p w:rsidR="006B471B" w:rsidRPr="00254B27" w:rsidRDefault="006B471B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br w:type="page"/>
      </w:r>
    </w:p>
    <w:p w:rsidR="00F94485" w:rsidRPr="00254B27" w:rsidRDefault="00F94485" w:rsidP="00F94485">
      <w:pPr>
        <w:rPr>
          <w:rFonts w:ascii="Times New Roman" w:hAnsi="Times New Roman"/>
          <w:b/>
          <w:sz w:val="24"/>
          <w:szCs w:val="24"/>
        </w:rPr>
      </w:pPr>
      <w:bookmarkStart w:id="1" w:name="OLE_LINK15"/>
      <w:bookmarkStart w:id="2" w:name="OLE_LINK14"/>
      <w:r w:rsidRPr="00254B27">
        <w:rPr>
          <w:rFonts w:ascii="Times New Roman" w:hAnsi="Times New Roman"/>
          <w:b/>
          <w:sz w:val="24"/>
          <w:szCs w:val="24"/>
        </w:rPr>
        <w:lastRenderedPageBreak/>
        <w:t>Force Field Parameters for Reactive Oxygen Species.</w:t>
      </w:r>
      <w:bookmarkEnd w:id="1"/>
      <w:bookmarkEnd w:id="2"/>
    </w:p>
    <w:p w:rsidR="00F94485" w:rsidRPr="00254B27" w:rsidRDefault="00B50520" w:rsidP="00F9448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bookmarkStart w:id="3" w:name="OLE_LINK7"/>
      <w:bookmarkStart w:id="4" w:name="OLE_LINK5"/>
      <w:bookmarkStart w:id="5" w:name="OLE_LINK4"/>
      <w:bookmarkStart w:id="6" w:name="OLE_LINK3"/>
      <w:r w:rsidRPr="00254B27">
        <w:rPr>
          <w:rFonts w:ascii="Times New Roman" w:hAnsi="Times New Roman"/>
          <w:b/>
          <w:sz w:val="24"/>
          <w:szCs w:val="24"/>
        </w:rPr>
        <w:t>Reactive Oxygen Species: H</w:t>
      </w:r>
      <w:r w:rsidRPr="00254B27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254B27">
        <w:rPr>
          <w:rFonts w:ascii="Times New Roman" w:hAnsi="Times New Roman"/>
          <w:b/>
          <w:sz w:val="24"/>
          <w:szCs w:val="24"/>
        </w:rPr>
        <w:t>O</w:t>
      </w:r>
      <w:r w:rsidRPr="00254B27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="00F94485" w:rsidRPr="00254B27">
        <w:rPr>
          <w:rFonts w:ascii="Times New Roman" w:hAnsi="Times New Roman"/>
          <w:b/>
          <w:sz w:val="24"/>
          <w:szCs w:val="24"/>
        </w:rPr>
        <w:t xml:space="preserve"> (Hydrogen Peroxide)</w:t>
      </w:r>
    </w:p>
    <w:bookmarkEnd w:id="3"/>
    <w:bookmarkEnd w:id="4"/>
    <w:bookmarkEnd w:id="5"/>
    <w:bookmarkEnd w:id="6"/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moleculetype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Name   nrexcl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HOOH     3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atom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nr  type  resnr  resid  atom  cgnr  charge    mass    total_charge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OP    1    HOOH     O1    1   -0.42    15.9994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2     H    1    HOOH     H2    1    0.42     1.0080      ;  0.000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3    OP    1    HOOH     O3    2   -0.42    15.9994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4     H    1    HOOH     H4    2    0.42     1.0080      ;  0.000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bond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ai   aj  funct   c0         c1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2    2   0.0981   2.3064e+07 </w:t>
      </w:r>
      <w:bookmarkStart w:id="7" w:name="OLE_LINK10"/>
      <w:bookmarkStart w:id="8" w:name="OLE_LINK9"/>
      <w:bookmarkStart w:id="9" w:name="OLE_LINK8"/>
      <w:r w:rsidRPr="00254B27">
        <w:rPr>
          <w:rFonts w:ascii="Times New Roman" w:hAnsi="Times New Roman"/>
          <w:szCs w:val="24"/>
        </w:rPr>
        <w:t xml:space="preserve">; </w:t>
      </w:r>
      <w:bookmarkEnd w:id="7"/>
      <w:bookmarkEnd w:id="8"/>
      <w:bookmarkEnd w:id="9"/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3    2   0.1443   6.4702e+06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3    4    2   0.0981   2.3064e+07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exclusion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ai    aj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2    4 ; atoms involved in a RB-type dihedral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angle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ai   aj   ak  funct   angle     fc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2    1    3    2    100.36   524.48 ;    1    3    4    2    100.36   524.48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dihedral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ai   aj   ak   al   funct         c0          c1          c2         c3         c4         c5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2    1    3    4    3    1.99544235   -10.72695    15.22612   -2.24420    0.25839    0.00000 ;</w:t>
      </w:r>
    </w:p>
    <w:p w:rsidR="00F94485" w:rsidRPr="00254B27" w:rsidRDefault="00F94485" w:rsidP="00F94485">
      <w:pPr>
        <w:rPr>
          <w:rFonts w:ascii="Times New Roman" w:hAnsi="Times New Roman"/>
          <w:b/>
          <w:sz w:val="24"/>
          <w:szCs w:val="24"/>
        </w:rPr>
      </w:pP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54B27">
        <w:rPr>
          <w:rFonts w:ascii="Times New Roman" w:hAnsi="Times New Roman"/>
          <w:b/>
          <w:sz w:val="24"/>
          <w:szCs w:val="24"/>
        </w:rPr>
        <w:t>Reactive Oxygen Species: HO</w:t>
      </w:r>
      <w:r w:rsidRPr="00254B27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254B27">
        <w:rPr>
          <w:rFonts w:ascii="Times New Roman" w:hAnsi="Times New Roman"/>
          <w:b/>
          <w:sz w:val="24"/>
          <w:szCs w:val="24"/>
        </w:rPr>
        <w:t xml:space="preserve"> (Hydroperoxyl)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moleculetype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Name   nrexcl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HOO      3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atom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nr  type  resnr  resid  atom  cgnr  charge    mass    total_charge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OP    1    HOO      O1    1   -0.42     15.9994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2     H    1    HOO      H2    1    0.494     1.0080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3     O    1    HOO      O3    1   -0.074    15.9994      ;  0.000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bond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;  ai   aj  funct   c0         c1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2    2   0.0981   2.3064e+07 ;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3    2   0.1443   6.4702e+06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angle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ai   aj   ak  funct   angle     fc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  <w:vertAlign w:val="subscript"/>
        </w:rPr>
      </w:pPr>
      <w:r w:rsidRPr="00254B27">
        <w:rPr>
          <w:rFonts w:ascii="Times New Roman" w:hAnsi="Times New Roman"/>
          <w:szCs w:val="24"/>
        </w:rPr>
        <w:t xml:space="preserve">    2    1    3    2    100.36   524.48 ;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b/>
          <w:szCs w:val="24"/>
        </w:rPr>
      </w:pP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54B27">
        <w:rPr>
          <w:rFonts w:ascii="Times New Roman" w:hAnsi="Times New Roman"/>
          <w:b/>
          <w:sz w:val="24"/>
          <w:szCs w:val="24"/>
        </w:rPr>
        <w:br w:type="page"/>
      </w:r>
      <w:r w:rsidRPr="00254B27">
        <w:rPr>
          <w:rFonts w:ascii="Times New Roman" w:hAnsi="Times New Roman"/>
          <w:b/>
          <w:sz w:val="24"/>
          <w:szCs w:val="24"/>
        </w:rPr>
        <w:lastRenderedPageBreak/>
        <w:t>Reactive Oxygen Species: HO (Hydroxyl)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moleculetype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Name   nrexcl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HO       3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atom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nr  type  resnr  resid  atom  cgnr  charge    mass    total_charge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OP    1    HO       O1    1   -0.436    15.9994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2     H    1    HO       H2    1    0.436     1.0080      ;  0.000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bond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ai   aj  funct   c0         c1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2    2   0.0981   2.3064e+07 ;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b/>
          <w:szCs w:val="24"/>
        </w:rPr>
      </w:pP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54B27">
        <w:rPr>
          <w:rFonts w:ascii="Times New Roman" w:hAnsi="Times New Roman"/>
          <w:b/>
          <w:sz w:val="24"/>
          <w:szCs w:val="24"/>
        </w:rPr>
        <w:t>Reactive Oxygen Species: O</w:t>
      </w:r>
      <w:r w:rsidRPr="00254B27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254B27">
        <w:rPr>
          <w:rFonts w:ascii="Times New Roman" w:hAnsi="Times New Roman"/>
          <w:b/>
          <w:sz w:val="24"/>
          <w:szCs w:val="24"/>
        </w:rPr>
        <w:t xml:space="preserve"> (Molecular oxygen)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b/>
          <w:szCs w:val="24"/>
        </w:rPr>
      </w:pP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moleculetype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Name   nrexcl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O2       3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atom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;  nr  type  resnr  resid  atom  cgnr  charge    mass    total_charge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OO    1    O2       O1    1    0       15.9994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2    OO    1    O2       O2    2    0       15.9994      ;  0.000 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>[ bonds ]</w:t>
      </w:r>
    </w:p>
    <w:p w:rsidR="00F94485" w:rsidRPr="00254B27" w:rsidRDefault="00F94485" w:rsidP="00F94485">
      <w:pPr>
        <w:spacing w:after="0" w:line="240" w:lineRule="auto"/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;  ai   aj  funct   c0         c1 </w:t>
      </w:r>
    </w:p>
    <w:p w:rsidR="00F94485" w:rsidRPr="00254B27" w:rsidRDefault="00F94485" w:rsidP="00F94485">
      <w:pPr>
        <w:rPr>
          <w:rFonts w:ascii="Times New Roman" w:hAnsi="Times New Roman"/>
          <w:szCs w:val="24"/>
        </w:rPr>
      </w:pPr>
      <w:r w:rsidRPr="00254B27">
        <w:rPr>
          <w:rFonts w:ascii="Times New Roman" w:hAnsi="Times New Roman"/>
          <w:szCs w:val="24"/>
        </w:rPr>
        <w:t xml:space="preserve">    1    2    2   0.1210   1.6600e+07 ;</w:t>
      </w:r>
    </w:p>
    <w:p w:rsidR="00F94485" w:rsidRPr="00254B27" w:rsidRDefault="00F94485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4485" w:rsidRPr="00254B27" w:rsidRDefault="00F94485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4485" w:rsidRPr="00254B27" w:rsidRDefault="00F94485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4485" w:rsidRPr="00254B27" w:rsidRDefault="00F94485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1</w:t>
      </w:r>
      <w:r w:rsidRPr="00254B27">
        <w:rPr>
          <w:rFonts w:ascii="Times New Roman" w:hAnsi="Times New Roman" w:cs="Times New Roman"/>
          <w:b/>
          <w:sz w:val="24"/>
          <w:szCs w:val="24"/>
        </w:rPr>
        <w:t>: The electroporation time (ps) in different conformations/frames of native skin-lipid bilayer membrane with respect to applied</w:t>
      </w:r>
      <w:r w:rsidR="00757CEA" w:rsidRPr="00254B27">
        <w:rPr>
          <w:rFonts w:ascii="Times New Roman" w:hAnsi="Times New Roman" w:cs="Times New Roman"/>
          <w:b/>
          <w:sz w:val="24"/>
          <w:szCs w:val="24"/>
        </w:rPr>
        <w:t xml:space="preserve">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.</w:t>
      </w:r>
    </w:p>
    <w:p w:rsidR="00554EAF" w:rsidRPr="00254B27" w:rsidRDefault="00554EAF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4615" w:type="pct"/>
        <w:jc w:val="center"/>
        <w:tblLook w:val="0420" w:firstRow="1" w:lastRow="0" w:firstColumn="0" w:lastColumn="0" w:noHBand="0" w:noVBand="1"/>
      </w:tblPr>
      <w:tblGrid>
        <w:gridCol w:w="1276"/>
        <w:gridCol w:w="721"/>
        <w:gridCol w:w="810"/>
        <w:gridCol w:w="719"/>
        <w:gridCol w:w="810"/>
        <w:gridCol w:w="817"/>
        <w:gridCol w:w="985"/>
        <w:gridCol w:w="900"/>
        <w:gridCol w:w="1032"/>
        <w:gridCol w:w="769"/>
      </w:tblGrid>
      <w:tr w:rsidR="00254B27" w:rsidRPr="00254B27" w:rsidTr="005D2685">
        <w:trPr>
          <w:trHeight w:val="350"/>
          <w:jc w:val="center"/>
        </w:trPr>
        <w:tc>
          <w:tcPr>
            <w:tcW w:w="722" w:type="pct"/>
            <w:vMerge w:val="restart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3" w:type="pct"/>
            <w:gridSpan w:val="8"/>
            <w:hideMark/>
          </w:tcPr>
          <w:p w:rsidR="00191347" w:rsidRPr="00254B27" w:rsidRDefault="00757CEA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lied Electric Field (in V/n</w:t>
            </w:r>
            <w:r w:rsidR="00191347"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435" w:type="pct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368"/>
          <w:jc w:val="center"/>
        </w:trPr>
        <w:tc>
          <w:tcPr>
            <w:tcW w:w="722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9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8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7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6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4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3</w:t>
            </w:r>
          </w:p>
        </w:tc>
        <w:tc>
          <w:tcPr>
            <w:tcW w:w="435" w:type="pct"/>
            <w:vMerge w:val="restart"/>
            <w:textDirection w:val="tbRl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ime in ps)</w:t>
            </w:r>
          </w:p>
        </w:tc>
      </w:tr>
      <w:tr w:rsidR="00254B27" w:rsidRPr="00254B27" w:rsidTr="005D2685">
        <w:trPr>
          <w:trHeight w:val="242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1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2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88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628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084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43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2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314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370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54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25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3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54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18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94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42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97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4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52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74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530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92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88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5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6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06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92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076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70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6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6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38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24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982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242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7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94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584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094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68580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8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74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610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238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305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199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53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20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42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549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1200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75140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260"/>
          <w:jc w:val="center"/>
        </w:trPr>
        <w:tc>
          <w:tcPr>
            <w:tcW w:w="72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200</w:t>
            </w:r>
          </w:p>
        </w:tc>
        <w:tc>
          <w:tcPr>
            <w:tcW w:w="40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530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144</w:t>
            </w:r>
          </w:p>
        </w:tc>
        <w:tc>
          <w:tcPr>
            <w:tcW w:w="40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846</w:t>
            </w:r>
          </w:p>
        </w:tc>
        <w:tc>
          <w:tcPr>
            <w:tcW w:w="45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4500</w:t>
            </w:r>
          </w:p>
        </w:tc>
        <w:tc>
          <w:tcPr>
            <w:tcW w:w="46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6454</w:t>
            </w:r>
          </w:p>
        </w:tc>
        <w:tc>
          <w:tcPr>
            <w:tcW w:w="55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0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35" w:type="pct"/>
            <w:vMerge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sz w:val="24"/>
          <w:szCs w:val="24"/>
        </w:rPr>
        <w:t>Note</w:t>
      </w:r>
      <w:r w:rsidR="00554EAF" w:rsidRPr="00254B27">
        <w:rPr>
          <w:rFonts w:ascii="Times New Roman" w:hAnsi="Times New Roman" w:cs="Times New Roman"/>
          <w:sz w:val="24"/>
          <w:szCs w:val="24"/>
        </w:rPr>
        <w:t>: ‘-‘indicated no poration</w:t>
      </w:r>
      <w:r w:rsidRPr="00254B27">
        <w:rPr>
          <w:rFonts w:ascii="Times New Roman" w:hAnsi="Times New Roman" w:cs="Times New Roman"/>
          <w:sz w:val="24"/>
          <w:szCs w:val="24"/>
        </w:rPr>
        <w:t xml:space="preserve"> </w:t>
      </w:r>
      <w:r w:rsidR="00554EAF" w:rsidRPr="00254B27">
        <w:rPr>
          <w:rFonts w:ascii="Times New Roman" w:hAnsi="Times New Roman" w:cs="Times New Roman"/>
          <w:sz w:val="24"/>
          <w:szCs w:val="24"/>
        </w:rPr>
        <w:t>observe</w:t>
      </w:r>
      <w:r w:rsidRPr="00254B27">
        <w:rPr>
          <w:rFonts w:ascii="Times New Roman" w:hAnsi="Times New Roman" w:cs="Times New Roman"/>
          <w:sz w:val="24"/>
          <w:szCs w:val="24"/>
        </w:rPr>
        <w:t>d in lipid bilayer membrane.</w:t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S2</w:t>
      </w:r>
      <w:r w:rsidRPr="00254B27">
        <w:rPr>
          <w:rFonts w:ascii="Times New Roman" w:hAnsi="Times New Roman" w:cs="Times New Roman"/>
          <w:b/>
          <w:sz w:val="24"/>
          <w:szCs w:val="24"/>
        </w:rPr>
        <w:t>: Average electroporation time with respect to a</w:t>
      </w:r>
      <w:r w:rsidR="00757CEA" w:rsidRPr="00254B27">
        <w:rPr>
          <w:rFonts w:ascii="Times New Roman" w:hAnsi="Times New Roman" w:cs="Times New Roman"/>
          <w:b/>
          <w:sz w:val="24"/>
          <w:szCs w:val="24"/>
        </w:rPr>
        <w:t>pplied to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 of native skin-lipid bilayer membrane.</w:t>
      </w:r>
    </w:p>
    <w:p w:rsidR="00554EAF" w:rsidRPr="00254B27" w:rsidRDefault="00554EAF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859" w:type="dxa"/>
        <w:jc w:val="center"/>
        <w:tblLook w:val="0420" w:firstRow="1" w:lastRow="0" w:firstColumn="0" w:lastColumn="0" w:noHBand="0" w:noVBand="1"/>
      </w:tblPr>
      <w:tblGrid>
        <w:gridCol w:w="2529"/>
        <w:gridCol w:w="3330"/>
      </w:tblGrid>
      <w:tr w:rsidR="00254B27" w:rsidRPr="00254B27" w:rsidTr="005D2685">
        <w:trPr>
          <w:trHeight w:val="125"/>
          <w:jc w:val="center"/>
        </w:trPr>
        <w:tc>
          <w:tcPr>
            <w:tcW w:w="2529" w:type="dxa"/>
            <w:hideMark/>
          </w:tcPr>
          <w:p w:rsidR="00191347" w:rsidRPr="00254B27" w:rsidRDefault="00212DAF" w:rsidP="005D26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ic Field (V/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191347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3330" w:type="dxa"/>
            <w:hideMark/>
          </w:tcPr>
          <w:p w:rsidR="00191347" w:rsidRPr="00254B27" w:rsidRDefault="00191347" w:rsidP="005D26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oporation Time (in ns)*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3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4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5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71.86(±4.64)</w:t>
            </w:r>
          </w:p>
        </w:tc>
      </w:tr>
      <w:tr w:rsidR="00254B27" w:rsidRPr="00254B27" w:rsidTr="005D2685">
        <w:trPr>
          <w:trHeight w:val="287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6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13.53(±6.79)</w:t>
            </w:r>
          </w:p>
        </w:tc>
      </w:tr>
      <w:tr w:rsidR="00254B27" w:rsidRPr="00254B27" w:rsidTr="005D2685">
        <w:trPr>
          <w:trHeight w:val="152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7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5.13 (±0.83)</w:t>
            </w:r>
          </w:p>
        </w:tc>
      </w:tr>
      <w:tr w:rsidR="00254B27" w:rsidRPr="00254B27" w:rsidTr="005D2685">
        <w:trPr>
          <w:trHeight w:val="107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8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1.53 (±0.66)</w:t>
            </w:r>
          </w:p>
        </w:tc>
      </w:tr>
      <w:tr w:rsidR="00254B27" w:rsidRPr="00254B27" w:rsidTr="005D2685">
        <w:trPr>
          <w:trHeight w:val="269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9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76(±0.19)</w:t>
            </w:r>
          </w:p>
        </w:tc>
      </w:tr>
      <w:tr w:rsidR="00191347" w:rsidRPr="00254B27" w:rsidTr="005D2685">
        <w:trPr>
          <w:trHeight w:val="134"/>
          <w:jc w:val="center"/>
        </w:trPr>
        <w:tc>
          <w:tcPr>
            <w:tcW w:w="2529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1.0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Cs/>
                <w:sz w:val="24"/>
                <w:szCs w:val="24"/>
              </w:rPr>
              <w:t>0.4 (±0.10)</w:t>
            </w:r>
          </w:p>
        </w:tc>
      </w:tr>
    </w:tbl>
    <w:p w:rsidR="00554EAF" w:rsidRPr="00254B27" w:rsidRDefault="00554EAF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D2685" w:rsidRPr="00254B27" w:rsidRDefault="005D2685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Figure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Pr="00254B27">
        <w:rPr>
          <w:rFonts w:ascii="Times New Roman" w:hAnsi="Times New Roman" w:cs="Times New Roman"/>
          <w:b/>
          <w:sz w:val="24"/>
          <w:szCs w:val="24"/>
        </w:rPr>
        <w:t>: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The electroporation observed at different applied electric field (in V/nm) </w:t>
      </w:r>
      <w:r w:rsidR="00324A11" w:rsidRPr="00254B27">
        <w:rPr>
          <w:rFonts w:ascii="Times New Roman" w:hAnsi="Times New Roman" w:cs="Times New Roman"/>
          <w:b/>
          <w:sz w:val="24"/>
          <w:szCs w:val="24"/>
        </w:rPr>
        <w:t>strength in native system. The hydrophilic headgroups are shown in vdW style.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54EAF" w:rsidRPr="00254B27" w:rsidRDefault="00554EAF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D2685" w:rsidRPr="00254B27" w:rsidRDefault="005D2685" w:rsidP="008564D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3B71B3D2" wp14:editId="140C49D9">
            <wp:extent cx="5943600" cy="21170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S3</w:t>
      </w:r>
      <w:r w:rsidRPr="00254B27">
        <w:rPr>
          <w:rFonts w:ascii="Times New Roman" w:hAnsi="Times New Roman" w:cs="Times New Roman"/>
          <w:b/>
          <w:sz w:val="24"/>
          <w:szCs w:val="24"/>
        </w:rPr>
        <w:t>: The electroporation time (ps) in different conformations/frames of oxidized skin-lipid bilayer membrane (MEMB_12.5) with respect to a</w:t>
      </w:r>
      <w:r w:rsidR="00212DAF" w:rsidRPr="00254B27">
        <w:rPr>
          <w:rFonts w:ascii="Times New Roman" w:hAnsi="Times New Roman" w:cs="Times New Roman"/>
          <w:b/>
          <w:sz w:val="24"/>
          <w:szCs w:val="24"/>
        </w:rPr>
        <w:t>pplied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.</w:t>
      </w:r>
    </w:p>
    <w:p w:rsidR="00554EAF" w:rsidRPr="00254B27" w:rsidRDefault="00554EAF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1256"/>
        <w:gridCol w:w="861"/>
        <w:gridCol w:w="932"/>
        <w:gridCol w:w="933"/>
        <w:gridCol w:w="933"/>
        <w:gridCol w:w="933"/>
        <w:gridCol w:w="933"/>
        <w:gridCol w:w="933"/>
        <w:gridCol w:w="933"/>
        <w:gridCol w:w="929"/>
      </w:tblGrid>
      <w:tr w:rsidR="00254B27" w:rsidRPr="00254B27" w:rsidTr="005D2685">
        <w:trPr>
          <w:trHeight w:val="215"/>
          <w:jc w:val="center"/>
        </w:trPr>
        <w:tc>
          <w:tcPr>
            <w:tcW w:w="656" w:type="pct"/>
            <w:vMerge w:val="restar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9" w:type="pct"/>
            <w:gridSpan w:val="8"/>
            <w:vAlign w:val="center"/>
            <w:hideMark/>
          </w:tcPr>
          <w:p w:rsidR="00191347" w:rsidRPr="00254B27" w:rsidRDefault="00212DAF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Applied Electric Field (in V/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191347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485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206"/>
          <w:jc w:val="center"/>
        </w:trPr>
        <w:tc>
          <w:tcPr>
            <w:tcW w:w="656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9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8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7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6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4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3</w:t>
            </w:r>
          </w:p>
        </w:tc>
        <w:tc>
          <w:tcPr>
            <w:tcW w:w="485" w:type="pct"/>
            <w:vMerge w:val="restart"/>
            <w:textDirection w:val="tbRl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(Time in ps)</w:t>
            </w:r>
          </w:p>
        </w:tc>
      </w:tr>
      <w:tr w:rsidR="00254B27" w:rsidRPr="00254B27" w:rsidTr="005D2685">
        <w:trPr>
          <w:trHeight w:val="80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1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46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6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758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5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83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2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6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4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7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3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1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3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0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25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4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9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12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16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5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5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22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90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80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6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3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42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25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80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7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2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39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20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8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9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2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97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9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4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69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05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200</w:t>
            </w:r>
          </w:p>
        </w:tc>
        <w:tc>
          <w:tcPr>
            <w:tcW w:w="450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8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7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17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37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54EAF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sz w:val="24"/>
          <w:szCs w:val="24"/>
        </w:rPr>
        <w:t xml:space="preserve">Note: ‘-‘indicated no </w:t>
      </w:r>
      <w:r w:rsidR="00554EAF" w:rsidRPr="00254B27">
        <w:rPr>
          <w:rFonts w:ascii="Times New Roman" w:hAnsi="Times New Roman" w:cs="Times New Roman"/>
          <w:sz w:val="24"/>
          <w:szCs w:val="24"/>
        </w:rPr>
        <w:t>poration observed in lipid bilayer membrane.</w:t>
      </w:r>
    </w:p>
    <w:p w:rsidR="00554EAF" w:rsidRPr="00254B27" w:rsidRDefault="00554EAF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1347" w:rsidRPr="00254B27" w:rsidRDefault="00191347" w:rsidP="008564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4</w:t>
      </w:r>
      <w:r w:rsidRPr="00254B27">
        <w:rPr>
          <w:rFonts w:ascii="Times New Roman" w:hAnsi="Times New Roman" w:cs="Times New Roman"/>
          <w:b/>
          <w:sz w:val="24"/>
          <w:szCs w:val="24"/>
        </w:rPr>
        <w:t>: Average electroporation time with respect to appl</w:t>
      </w:r>
      <w:r w:rsidR="00212DAF" w:rsidRPr="00254B27">
        <w:rPr>
          <w:rFonts w:ascii="Times New Roman" w:hAnsi="Times New Roman" w:cs="Times New Roman"/>
          <w:b/>
          <w:sz w:val="24"/>
          <w:szCs w:val="24"/>
        </w:rPr>
        <w:t>ied to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 of oxidized skin-lipid bilayer membrane (MEMB_12.5).</w:t>
      </w:r>
    </w:p>
    <w:p w:rsidR="00554EAF" w:rsidRPr="00254B27" w:rsidRDefault="00554EAF" w:rsidP="008564D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958" w:type="dxa"/>
        <w:jc w:val="center"/>
        <w:tblLook w:val="0600" w:firstRow="0" w:lastRow="0" w:firstColumn="0" w:lastColumn="0" w:noHBand="1" w:noVBand="1"/>
      </w:tblPr>
      <w:tblGrid>
        <w:gridCol w:w="2538"/>
        <w:gridCol w:w="3420"/>
      </w:tblGrid>
      <w:tr w:rsidR="00254B27" w:rsidRPr="00254B27" w:rsidTr="005D2685">
        <w:trPr>
          <w:trHeight w:val="143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Electric Field </w:t>
            </w:r>
            <w:r w:rsidR="00212DAF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(V/</w:t>
            </w:r>
            <w:r w:rsidR="00212DAF"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oporation Time (in ns)*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4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5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41.51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5.54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6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3.38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6.26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7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4.20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82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8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25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6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9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65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11)</w:t>
            </w:r>
          </w:p>
        </w:tc>
      </w:tr>
      <w:tr w:rsidR="00191347" w:rsidRPr="00254B27" w:rsidTr="005D2685">
        <w:trPr>
          <w:trHeight w:val="77"/>
          <w:jc w:val="center"/>
        </w:trPr>
        <w:tc>
          <w:tcPr>
            <w:tcW w:w="2538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0</w:t>
            </w:r>
          </w:p>
        </w:tc>
        <w:tc>
          <w:tcPr>
            <w:tcW w:w="3420" w:type="dxa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3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07)</w:t>
            </w:r>
          </w:p>
        </w:tc>
      </w:tr>
    </w:tbl>
    <w:p w:rsidR="00191347" w:rsidRPr="00254B27" w:rsidRDefault="00191347" w:rsidP="008564D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24A11" w:rsidRPr="00254B27" w:rsidRDefault="00324A11" w:rsidP="008564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S2</w:t>
      </w:r>
      <w:r w:rsidRPr="00254B27">
        <w:rPr>
          <w:rFonts w:ascii="Times New Roman" w:hAnsi="Times New Roman" w:cs="Times New Roman"/>
          <w:b/>
          <w:sz w:val="24"/>
          <w:szCs w:val="24"/>
        </w:rPr>
        <w:t>: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4B27">
        <w:rPr>
          <w:rFonts w:ascii="Times New Roman" w:hAnsi="Times New Roman" w:cs="Times New Roman"/>
          <w:b/>
          <w:sz w:val="24"/>
          <w:szCs w:val="24"/>
        </w:rPr>
        <w:t>The electroporation observed at different applied electric field (in V/nm) strength in MEMB_12.5 system. The hydrophilic headgroups are shown in vdW style.</w:t>
      </w:r>
    </w:p>
    <w:p w:rsidR="008564D2" w:rsidRPr="00254B27" w:rsidRDefault="008564D2" w:rsidP="00324A1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4A11" w:rsidRPr="00254B27" w:rsidRDefault="00324A11" w:rsidP="008564D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noProof/>
          <w:lang w:eastAsia="ko-KR"/>
        </w:rPr>
        <w:lastRenderedPageBreak/>
        <w:drawing>
          <wp:inline distT="0" distB="0" distL="0" distR="0" wp14:anchorId="3679B30B" wp14:editId="75D68316">
            <wp:extent cx="5943600" cy="20878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5</w:t>
      </w:r>
      <w:r w:rsidRPr="00254B27">
        <w:rPr>
          <w:rFonts w:ascii="Times New Roman" w:hAnsi="Times New Roman" w:cs="Times New Roman"/>
          <w:b/>
          <w:sz w:val="24"/>
          <w:szCs w:val="24"/>
        </w:rPr>
        <w:t>: The electroporation time (ps) in different conformations/frames of oxidized skin-lipid bilayer membrane (MEMB_25) with respect t</w:t>
      </w:r>
      <w:r w:rsidR="00212DAF" w:rsidRPr="00254B27">
        <w:rPr>
          <w:rFonts w:ascii="Times New Roman" w:hAnsi="Times New Roman" w:cs="Times New Roman"/>
          <w:b/>
          <w:sz w:val="24"/>
          <w:szCs w:val="24"/>
        </w:rPr>
        <w:t>o applied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.</w:t>
      </w:r>
    </w:p>
    <w:p w:rsidR="008564D2" w:rsidRPr="00254B27" w:rsidRDefault="008564D2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1256"/>
        <w:gridCol w:w="859"/>
        <w:gridCol w:w="932"/>
        <w:gridCol w:w="933"/>
        <w:gridCol w:w="933"/>
        <w:gridCol w:w="933"/>
        <w:gridCol w:w="933"/>
        <w:gridCol w:w="933"/>
        <w:gridCol w:w="933"/>
        <w:gridCol w:w="931"/>
      </w:tblGrid>
      <w:tr w:rsidR="00254B27" w:rsidRPr="00254B27" w:rsidTr="005D2685">
        <w:trPr>
          <w:trHeight w:val="170"/>
          <w:jc w:val="center"/>
        </w:trPr>
        <w:tc>
          <w:tcPr>
            <w:tcW w:w="656" w:type="pct"/>
            <w:vMerge w:val="restar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8" w:type="pct"/>
            <w:gridSpan w:val="8"/>
            <w:vAlign w:val="center"/>
            <w:hideMark/>
          </w:tcPr>
          <w:p w:rsidR="00191347" w:rsidRPr="00254B27" w:rsidRDefault="00212DAF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Applied Electric Field (in V/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191347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9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8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7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6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4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3</w:t>
            </w:r>
          </w:p>
        </w:tc>
        <w:tc>
          <w:tcPr>
            <w:tcW w:w="486" w:type="pct"/>
            <w:vMerge w:val="restart"/>
            <w:textDirection w:val="tbRl"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(Time in ps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1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4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5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5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87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2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2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7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8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51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3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7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0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23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4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5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8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6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09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5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4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6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6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90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6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8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8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66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16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7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2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4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18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98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8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1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2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0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88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269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9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7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4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4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453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61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200</w:t>
            </w:r>
          </w:p>
        </w:tc>
        <w:tc>
          <w:tcPr>
            <w:tcW w:w="449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4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4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15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469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6" w:type="pct"/>
            <w:vMerge/>
            <w:vAlign w:val="center"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sz w:val="24"/>
          <w:szCs w:val="24"/>
        </w:rPr>
        <w:t xml:space="preserve">Note: ‘-‘indicated no </w:t>
      </w:r>
      <w:r w:rsidR="008564D2" w:rsidRPr="00254B27">
        <w:rPr>
          <w:rFonts w:ascii="Times New Roman" w:hAnsi="Times New Roman" w:cs="Times New Roman"/>
          <w:sz w:val="24"/>
          <w:szCs w:val="24"/>
        </w:rPr>
        <w:t xml:space="preserve">poration observed </w:t>
      </w:r>
      <w:r w:rsidRPr="00254B27">
        <w:rPr>
          <w:rFonts w:ascii="Times New Roman" w:hAnsi="Times New Roman" w:cs="Times New Roman"/>
          <w:sz w:val="24"/>
          <w:szCs w:val="24"/>
        </w:rPr>
        <w:t>in lipid bilayer membrane.</w:t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6</w:t>
      </w:r>
      <w:r w:rsidRPr="00254B27">
        <w:rPr>
          <w:rFonts w:ascii="Times New Roman" w:hAnsi="Times New Roman" w:cs="Times New Roman"/>
          <w:b/>
          <w:sz w:val="24"/>
          <w:szCs w:val="24"/>
        </w:rPr>
        <w:t>: Average electroporation time with respect to applied to electric field (in V/mm) of oxidized skin-lipid bilayer membrane (MEMB_25)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>.</w:t>
      </w:r>
    </w:p>
    <w:p w:rsidR="008564D2" w:rsidRPr="00254B27" w:rsidRDefault="008564D2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958" w:type="dxa"/>
        <w:jc w:val="center"/>
        <w:tblLook w:val="0600" w:firstRow="0" w:lastRow="0" w:firstColumn="0" w:lastColumn="0" w:noHBand="1" w:noVBand="1"/>
      </w:tblPr>
      <w:tblGrid>
        <w:gridCol w:w="2538"/>
        <w:gridCol w:w="3420"/>
      </w:tblGrid>
      <w:tr w:rsidR="00254B27" w:rsidRPr="00254B27" w:rsidTr="005D2685">
        <w:trPr>
          <w:trHeight w:val="296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212DAF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ic Field (V/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191347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oporation Time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(in ns)*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4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134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5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27.29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8.98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6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5.85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86)</w:t>
            </w:r>
          </w:p>
        </w:tc>
      </w:tr>
      <w:tr w:rsidR="00254B27" w:rsidRPr="00254B27" w:rsidTr="005D2685">
        <w:trPr>
          <w:trHeight w:val="125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7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2.86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72)</w:t>
            </w:r>
          </w:p>
        </w:tc>
      </w:tr>
      <w:tr w:rsidR="00254B27" w:rsidRPr="00254B27" w:rsidTr="005D2685">
        <w:trPr>
          <w:trHeight w:val="80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8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18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1)</w:t>
            </w:r>
          </w:p>
        </w:tc>
      </w:tr>
      <w:tr w:rsidR="00254B27" w:rsidRPr="00254B27" w:rsidTr="005D2685">
        <w:trPr>
          <w:trHeight w:val="107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9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56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08)</w:t>
            </w:r>
          </w:p>
        </w:tc>
      </w:tr>
      <w:tr w:rsidR="00191347" w:rsidRPr="00254B27" w:rsidTr="005D2685">
        <w:trPr>
          <w:trHeight w:val="143"/>
          <w:jc w:val="center"/>
        </w:trPr>
        <w:tc>
          <w:tcPr>
            <w:tcW w:w="253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0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1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08)</w:t>
            </w:r>
          </w:p>
        </w:tc>
      </w:tr>
    </w:tbl>
    <w:p w:rsidR="008564D2" w:rsidRPr="00254B27" w:rsidRDefault="008564D2" w:rsidP="00324A1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4A11" w:rsidRPr="00254B27" w:rsidRDefault="00324A11" w:rsidP="00324A1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 S3</w:t>
      </w:r>
      <w:r w:rsidRPr="00254B27">
        <w:rPr>
          <w:rFonts w:ascii="Times New Roman" w:hAnsi="Times New Roman" w:cs="Times New Roman"/>
          <w:b/>
          <w:sz w:val="24"/>
          <w:szCs w:val="24"/>
        </w:rPr>
        <w:t>: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The electroporation observed at different applied electric field (in V/nm) strength in MEMB_25 system. The hydrophilic headgroups are shown in vdW style. </w:t>
      </w:r>
    </w:p>
    <w:p w:rsidR="008564D2" w:rsidRPr="00254B27" w:rsidRDefault="008564D2" w:rsidP="00324A1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4A11" w:rsidRPr="00254B27" w:rsidRDefault="00324A11" w:rsidP="008564D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416FD7E1" wp14:editId="7AB9BA5C">
            <wp:extent cx="5730772" cy="210312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0772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7</w:t>
      </w:r>
      <w:r w:rsidRPr="00254B27">
        <w:rPr>
          <w:rFonts w:ascii="Times New Roman" w:hAnsi="Times New Roman" w:cs="Times New Roman"/>
          <w:b/>
          <w:sz w:val="24"/>
          <w:szCs w:val="24"/>
        </w:rPr>
        <w:t>: The electroporation time (ps) in different conformations/frames of oxidized skin-lipid bilayer membrane (MEMB_50) with respect t</w:t>
      </w:r>
      <w:r w:rsidR="00212DAF" w:rsidRPr="00254B27">
        <w:rPr>
          <w:rFonts w:ascii="Times New Roman" w:hAnsi="Times New Roman" w:cs="Times New Roman"/>
          <w:b/>
          <w:sz w:val="24"/>
          <w:szCs w:val="24"/>
        </w:rPr>
        <w:t>o applied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.</w:t>
      </w:r>
    </w:p>
    <w:p w:rsidR="008564D2" w:rsidRPr="00254B27" w:rsidRDefault="008564D2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1256"/>
        <w:gridCol w:w="867"/>
        <w:gridCol w:w="931"/>
        <w:gridCol w:w="931"/>
        <w:gridCol w:w="931"/>
        <w:gridCol w:w="931"/>
        <w:gridCol w:w="931"/>
        <w:gridCol w:w="931"/>
        <w:gridCol w:w="942"/>
        <w:gridCol w:w="925"/>
      </w:tblGrid>
      <w:tr w:rsidR="00254B27" w:rsidRPr="00254B27" w:rsidTr="005D2685">
        <w:trPr>
          <w:trHeight w:val="77"/>
          <w:jc w:val="center"/>
        </w:trPr>
        <w:tc>
          <w:tcPr>
            <w:tcW w:w="656" w:type="pct"/>
            <w:vMerge w:val="restar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1" w:type="pct"/>
            <w:gridSpan w:val="8"/>
            <w:vAlign w:val="center"/>
            <w:hideMark/>
          </w:tcPr>
          <w:p w:rsidR="00191347" w:rsidRPr="00254B27" w:rsidRDefault="00191347" w:rsidP="00212D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Applied Electric Field (in V/</w:t>
            </w:r>
            <w:r w:rsidR="00212DAF"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48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88"/>
          <w:jc w:val="center"/>
        </w:trPr>
        <w:tc>
          <w:tcPr>
            <w:tcW w:w="656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9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8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7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6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4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3</w:t>
            </w:r>
          </w:p>
        </w:tc>
        <w:tc>
          <w:tcPr>
            <w:tcW w:w="483" w:type="pct"/>
            <w:vMerge w:val="restart"/>
            <w:textDirection w:val="tbRl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(Time in ps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1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7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7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29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94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43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2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1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5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5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9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3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7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1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109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4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9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7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3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1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25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5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71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21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603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79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6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3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2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0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7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93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7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3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6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1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28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8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9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0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91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0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09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34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9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5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0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3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741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116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200</w:t>
            </w:r>
          </w:p>
        </w:tc>
        <w:tc>
          <w:tcPr>
            <w:tcW w:w="453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2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3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27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47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9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97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92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3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sz w:val="24"/>
          <w:szCs w:val="24"/>
        </w:rPr>
        <w:t xml:space="preserve">Note: ‘-‘indicated no </w:t>
      </w:r>
      <w:r w:rsidR="008564D2" w:rsidRPr="00254B27">
        <w:rPr>
          <w:rFonts w:ascii="Times New Roman" w:hAnsi="Times New Roman" w:cs="Times New Roman"/>
          <w:sz w:val="24"/>
          <w:szCs w:val="24"/>
        </w:rPr>
        <w:t xml:space="preserve">poration observed </w:t>
      </w:r>
      <w:r w:rsidRPr="00254B27">
        <w:rPr>
          <w:rFonts w:ascii="Times New Roman" w:hAnsi="Times New Roman" w:cs="Times New Roman"/>
          <w:sz w:val="24"/>
          <w:szCs w:val="24"/>
        </w:rPr>
        <w:t>in lipid bilayer membrane.</w:t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1347" w:rsidRPr="00254B27" w:rsidRDefault="00191347" w:rsidP="008564D2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8</w:t>
      </w:r>
      <w:r w:rsidRPr="00254B27">
        <w:rPr>
          <w:rFonts w:ascii="Times New Roman" w:hAnsi="Times New Roman" w:cs="Times New Roman"/>
          <w:b/>
          <w:sz w:val="24"/>
          <w:szCs w:val="24"/>
        </w:rPr>
        <w:t>: Average electroporation time with respect to a</w:t>
      </w:r>
      <w:r w:rsidR="00212DAF" w:rsidRPr="00254B27">
        <w:rPr>
          <w:rFonts w:ascii="Times New Roman" w:hAnsi="Times New Roman" w:cs="Times New Roman"/>
          <w:b/>
          <w:sz w:val="24"/>
          <w:szCs w:val="24"/>
        </w:rPr>
        <w:t>pplied to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 of oxidized skin-lipid bilayer membrane (MEMB_50)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>.</w:t>
      </w:r>
    </w:p>
    <w:p w:rsidR="008564D2" w:rsidRPr="00254B27" w:rsidRDefault="008564D2" w:rsidP="008564D2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940" w:type="dxa"/>
        <w:jc w:val="center"/>
        <w:tblLook w:val="0600" w:firstRow="0" w:lastRow="0" w:firstColumn="0" w:lastColumn="0" w:noHBand="1" w:noVBand="1"/>
      </w:tblPr>
      <w:tblGrid>
        <w:gridCol w:w="2610"/>
        <w:gridCol w:w="3330"/>
      </w:tblGrid>
      <w:tr w:rsidR="00254B27" w:rsidRPr="00254B27" w:rsidTr="005D2685">
        <w:trPr>
          <w:trHeight w:val="161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212DAF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ic Field (V/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191347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oporation Time (in ns)*</w:t>
            </w:r>
          </w:p>
        </w:tc>
      </w:tr>
      <w:tr w:rsidR="00254B27" w:rsidRPr="00254B27" w:rsidTr="005D2685">
        <w:trPr>
          <w:trHeight w:val="152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134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4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5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26.86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9.14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6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5.65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47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7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2.07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86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8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05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28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9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53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17)</w:t>
            </w:r>
          </w:p>
        </w:tc>
      </w:tr>
      <w:tr w:rsidR="00191347" w:rsidRPr="00254B27" w:rsidTr="005D2685">
        <w:trPr>
          <w:trHeight w:val="77"/>
          <w:jc w:val="center"/>
        </w:trPr>
        <w:tc>
          <w:tcPr>
            <w:tcW w:w="261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lastRenderedPageBreak/>
              <w:t>1.0</w:t>
            </w:r>
          </w:p>
        </w:tc>
        <w:tc>
          <w:tcPr>
            <w:tcW w:w="3330" w:type="dxa"/>
            <w:vAlign w:val="center"/>
            <w:hideMark/>
          </w:tcPr>
          <w:p w:rsidR="00191347" w:rsidRPr="00254B27" w:rsidRDefault="00191347" w:rsidP="00856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0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07)</w:t>
            </w:r>
          </w:p>
        </w:tc>
      </w:tr>
    </w:tbl>
    <w:p w:rsidR="00191347" w:rsidRPr="00254B27" w:rsidRDefault="00191347" w:rsidP="008564D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892A86" w:rsidRPr="00254B27" w:rsidRDefault="008564D2" w:rsidP="008564D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 xml:space="preserve">Figure S4: </w:t>
      </w:r>
      <w:r w:rsidR="00892A86" w:rsidRPr="00254B27">
        <w:rPr>
          <w:rFonts w:ascii="Times New Roman" w:hAnsi="Times New Roman" w:cs="Times New Roman"/>
          <w:b/>
          <w:sz w:val="24"/>
          <w:szCs w:val="24"/>
        </w:rPr>
        <w:t xml:space="preserve">The electroporation observed at different applied electric field (in V/nm) strength in MEMB_50 system. The hydrophilic headgroups are shown in vdW style. </w:t>
      </w:r>
    </w:p>
    <w:p w:rsidR="008564D2" w:rsidRPr="00254B27" w:rsidRDefault="008564D2" w:rsidP="00892A8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92A86" w:rsidRPr="00254B27" w:rsidRDefault="00892A86" w:rsidP="008564D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422F63A4" wp14:editId="2F0E6D1C">
            <wp:extent cx="5586040" cy="2103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8604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9</w:t>
      </w:r>
      <w:r w:rsidRPr="00254B27">
        <w:rPr>
          <w:rFonts w:ascii="Times New Roman" w:hAnsi="Times New Roman" w:cs="Times New Roman"/>
          <w:b/>
          <w:sz w:val="24"/>
          <w:szCs w:val="24"/>
        </w:rPr>
        <w:t>: The electroporation time (ps) in different conformations/frames of oxidized skin-lipid bilayer membrane (MEMB_60) with respect t</w:t>
      </w:r>
      <w:r w:rsidR="00212DAF" w:rsidRPr="00254B27">
        <w:rPr>
          <w:rFonts w:ascii="Times New Roman" w:hAnsi="Times New Roman" w:cs="Times New Roman"/>
          <w:b/>
          <w:sz w:val="24"/>
          <w:szCs w:val="24"/>
        </w:rPr>
        <w:t>o applied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.</w:t>
      </w:r>
    </w:p>
    <w:p w:rsidR="008564D2" w:rsidRPr="00254B27" w:rsidRDefault="008564D2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jc w:val="center"/>
        <w:tblLook w:val="0420" w:firstRow="1" w:lastRow="0" w:firstColumn="0" w:lastColumn="0" w:noHBand="0" w:noVBand="1"/>
      </w:tblPr>
      <w:tblGrid>
        <w:gridCol w:w="1256"/>
        <w:gridCol w:w="855"/>
        <w:gridCol w:w="930"/>
        <w:gridCol w:w="931"/>
        <w:gridCol w:w="935"/>
        <w:gridCol w:w="935"/>
        <w:gridCol w:w="935"/>
        <w:gridCol w:w="933"/>
        <w:gridCol w:w="937"/>
        <w:gridCol w:w="929"/>
      </w:tblGrid>
      <w:tr w:rsidR="00254B27" w:rsidRPr="00254B27" w:rsidTr="005D2685">
        <w:trPr>
          <w:trHeight w:val="77"/>
          <w:jc w:val="center"/>
        </w:trPr>
        <w:tc>
          <w:tcPr>
            <w:tcW w:w="656" w:type="pct"/>
            <w:vMerge w:val="restar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9" w:type="pct"/>
            <w:gridSpan w:val="8"/>
            <w:vAlign w:val="center"/>
            <w:hideMark/>
          </w:tcPr>
          <w:p w:rsidR="00191347" w:rsidRPr="00254B27" w:rsidRDefault="00212DAF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Applied Electric Field (in V/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191347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485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9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8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7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6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4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.3</w:t>
            </w:r>
          </w:p>
        </w:tc>
        <w:tc>
          <w:tcPr>
            <w:tcW w:w="485" w:type="pct"/>
            <w:vMerge w:val="restart"/>
            <w:textDirection w:val="tbRl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(Time in ps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1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8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4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18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0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2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6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82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94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2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3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0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4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40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52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4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8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10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44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1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5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2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22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16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0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6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2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0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32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80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26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7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2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6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30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500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8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4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52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18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66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7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199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8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64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16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306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34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65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F200</w:t>
            </w:r>
          </w:p>
        </w:tc>
        <w:tc>
          <w:tcPr>
            <w:tcW w:w="44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2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400</w:t>
            </w:r>
          </w:p>
        </w:tc>
        <w:tc>
          <w:tcPr>
            <w:tcW w:w="486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76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92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2780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16480</w:t>
            </w:r>
          </w:p>
        </w:tc>
        <w:tc>
          <w:tcPr>
            <w:tcW w:w="487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8" w:type="pct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485" w:type="pct"/>
            <w:vMerge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sz w:val="24"/>
          <w:szCs w:val="24"/>
        </w:rPr>
        <w:t xml:space="preserve">Note: ‘-‘indicated no </w:t>
      </w:r>
      <w:r w:rsidR="008564D2" w:rsidRPr="00254B27">
        <w:rPr>
          <w:rFonts w:ascii="Times New Roman" w:hAnsi="Times New Roman" w:cs="Times New Roman"/>
          <w:sz w:val="24"/>
          <w:szCs w:val="24"/>
        </w:rPr>
        <w:t xml:space="preserve">poration observed </w:t>
      </w:r>
      <w:r w:rsidRPr="00254B27">
        <w:rPr>
          <w:rFonts w:ascii="Times New Roman" w:hAnsi="Times New Roman" w:cs="Times New Roman"/>
          <w:sz w:val="24"/>
          <w:szCs w:val="24"/>
        </w:rPr>
        <w:t>in lipid bilayer membrane.</w:t>
      </w: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1347" w:rsidRPr="00254B27" w:rsidRDefault="00191347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554EAF" w:rsidRPr="00254B27">
        <w:rPr>
          <w:rFonts w:ascii="Times New Roman" w:hAnsi="Times New Roman" w:cs="Times New Roman"/>
          <w:b/>
          <w:sz w:val="24"/>
          <w:szCs w:val="24"/>
        </w:rPr>
        <w:t>10</w:t>
      </w:r>
      <w:r w:rsidRPr="00254B27">
        <w:rPr>
          <w:rFonts w:ascii="Times New Roman" w:hAnsi="Times New Roman" w:cs="Times New Roman"/>
          <w:b/>
          <w:sz w:val="24"/>
          <w:szCs w:val="24"/>
        </w:rPr>
        <w:t>: Average electroporation time with respect to a</w:t>
      </w:r>
      <w:r w:rsidR="00212DAF" w:rsidRPr="00254B27">
        <w:rPr>
          <w:rFonts w:ascii="Times New Roman" w:hAnsi="Times New Roman" w:cs="Times New Roman"/>
          <w:b/>
          <w:sz w:val="24"/>
          <w:szCs w:val="24"/>
        </w:rPr>
        <w:t>pplied to electric field (in V/n</w:t>
      </w:r>
      <w:r w:rsidRPr="00254B27">
        <w:rPr>
          <w:rFonts w:ascii="Times New Roman" w:hAnsi="Times New Roman" w:cs="Times New Roman"/>
          <w:b/>
          <w:sz w:val="24"/>
          <w:szCs w:val="24"/>
        </w:rPr>
        <w:t>m) of oxidized skin-lipid bilayer membrane (MEMB_60).</w:t>
      </w:r>
    </w:p>
    <w:p w:rsidR="008564D2" w:rsidRPr="00254B27" w:rsidRDefault="008564D2" w:rsidP="001913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6048" w:type="dxa"/>
        <w:jc w:val="center"/>
        <w:tblLook w:val="0600" w:firstRow="0" w:lastRow="0" w:firstColumn="0" w:lastColumn="0" w:noHBand="1" w:noVBand="1"/>
      </w:tblPr>
      <w:tblGrid>
        <w:gridCol w:w="2628"/>
        <w:gridCol w:w="3420"/>
      </w:tblGrid>
      <w:tr w:rsidR="00254B27" w:rsidRPr="00254B27" w:rsidTr="005D2685">
        <w:trPr>
          <w:trHeight w:val="350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212DAF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ic Field (V/</w:t>
            </w:r>
            <w:r w:rsidRPr="00254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191347"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Electroporation Time (in ns)*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4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-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5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9.18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4.36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6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2.87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65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7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34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47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lastRenderedPageBreak/>
              <w:t>0.8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64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12)</w:t>
            </w:r>
          </w:p>
        </w:tc>
      </w:tr>
      <w:tr w:rsidR="00254B2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9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38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11)</w:t>
            </w:r>
          </w:p>
        </w:tc>
      </w:tr>
      <w:tr w:rsidR="00191347" w:rsidRPr="00254B27" w:rsidTr="005D2685">
        <w:trPr>
          <w:trHeight w:val="77"/>
          <w:jc w:val="center"/>
        </w:trPr>
        <w:tc>
          <w:tcPr>
            <w:tcW w:w="2628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1.0</w:t>
            </w:r>
          </w:p>
        </w:tc>
        <w:tc>
          <w:tcPr>
            <w:tcW w:w="3420" w:type="dxa"/>
            <w:vAlign w:val="center"/>
            <w:hideMark/>
          </w:tcPr>
          <w:p w:rsidR="00191347" w:rsidRPr="00254B27" w:rsidRDefault="00191347" w:rsidP="005D26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23 (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±</w:t>
            </w:r>
            <w:r w:rsidRPr="00254B2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0.04)</w:t>
            </w:r>
          </w:p>
        </w:tc>
      </w:tr>
    </w:tbl>
    <w:p w:rsidR="008564D2" w:rsidRPr="00254B27" w:rsidRDefault="008564D2" w:rsidP="00892A8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92A86" w:rsidRPr="00254B27" w:rsidRDefault="008564D2" w:rsidP="00892A8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 xml:space="preserve">Figure S5: </w:t>
      </w:r>
      <w:r w:rsidR="00892A86" w:rsidRPr="00254B27">
        <w:rPr>
          <w:rFonts w:ascii="Times New Roman" w:hAnsi="Times New Roman" w:cs="Times New Roman"/>
          <w:b/>
          <w:sz w:val="24"/>
          <w:szCs w:val="24"/>
        </w:rPr>
        <w:t xml:space="preserve">The electroporation observed at different applied electric field (in V/nm) strength in MEMB_50 system. The hydrophilic headgroups are shown in vdW style. </w:t>
      </w:r>
    </w:p>
    <w:p w:rsidR="008564D2" w:rsidRPr="00254B27" w:rsidRDefault="008564D2" w:rsidP="00892A8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91347" w:rsidRPr="00254B27" w:rsidRDefault="00892A86" w:rsidP="008564D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577C9F8A" wp14:editId="63015F33">
            <wp:extent cx="5757591" cy="21031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7591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666" w:rsidRPr="00254B27" w:rsidRDefault="006B3666" w:rsidP="008564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Figure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 S6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The </w:t>
      </w:r>
      <w:r w:rsidR="001B7EEC" w:rsidRPr="00254B27">
        <w:rPr>
          <w:rFonts w:ascii="Times New Roman" w:hAnsi="Times New Roman" w:cs="Times New Roman"/>
          <w:b/>
          <w:sz w:val="24"/>
          <w:szCs w:val="24"/>
        </w:rPr>
        <w:t xml:space="preserve">selected </w:t>
      </w:r>
      <w:r w:rsidRPr="00254B27">
        <w:rPr>
          <w:rFonts w:ascii="Times New Roman" w:hAnsi="Times New Roman" w:cs="Times New Roman"/>
          <w:b/>
          <w:sz w:val="24"/>
          <w:szCs w:val="24"/>
        </w:rPr>
        <w:t>frames representing the electroporation process in skin-lipid bilayer.</w:t>
      </w:r>
      <w:r w:rsidR="001B7EEC" w:rsidRPr="00254B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The time given in each snapshot does represent only the kinetics of the defects developed in the bilayer after application of electric field. </w:t>
      </w:r>
      <w:r w:rsidR="001B7EEC" w:rsidRPr="00254B27">
        <w:rPr>
          <w:rFonts w:ascii="Times New Roman" w:hAnsi="Times New Roman" w:cs="Times New Roman"/>
          <w:b/>
          <w:sz w:val="24"/>
          <w:szCs w:val="24"/>
        </w:rPr>
        <w:t xml:space="preserve">It is 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also </w:t>
      </w:r>
      <w:r w:rsidR="001B7EEC" w:rsidRPr="00254B27">
        <w:rPr>
          <w:rFonts w:ascii="Times New Roman" w:hAnsi="Times New Roman" w:cs="Times New Roman"/>
          <w:b/>
          <w:sz w:val="24"/>
          <w:szCs w:val="24"/>
        </w:rPr>
        <w:t xml:space="preserve">important to note that, the electroporation process is stochastic in nature and the 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exact </w:t>
      </w:r>
      <w:r w:rsidR="001B7EEC" w:rsidRPr="00254B27">
        <w:rPr>
          <w:rFonts w:ascii="Times New Roman" w:hAnsi="Times New Roman" w:cs="Times New Roman"/>
          <w:b/>
          <w:sz w:val="24"/>
          <w:szCs w:val="24"/>
        </w:rPr>
        <w:t xml:space="preserve">time at which poration observed 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are not exactly reproducible. </w:t>
      </w:r>
    </w:p>
    <w:p w:rsidR="008564D2" w:rsidRPr="00254B27" w:rsidRDefault="008564D2" w:rsidP="008564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B3666" w:rsidRPr="00254B27" w:rsidRDefault="001B7EEC" w:rsidP="00196A50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46AE2136" wp14:editId="213CEDDC">
            <wp:extent cx="5943600" cy="18313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666" w:rsidRPr="00254B27" w:rsidRDefault="006B3666" w:rsidP="00196A50">
      <w:pPr>
        <w:rPr>
          <w:rFonts w:ascii="Times New Roman" w:hAnsi="Times New Roman" w:cs="Times New Roman"/>
          <w:b/>
          <w:sz w:val="24"/>
          <w:szCs w:val="24"/>
        </w:rPr>
      </w:pPr>
    </w:p>
    <w:p w:rsidR="00196A50" w:rsidRPr="00254B27" w:rsidRDefault="00196A50" w:rsidP="00196A50">
      <w:pPr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Table S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>1</w:t>
      </w:r>
      <w:r w:rsidRPr="00254B27">
        <w:rPr>
          <w:rFonts w:ascii="Times New Roman" w:hAnsi="Times New Roman" w:cs="Times New Roman"/>
          <w:b/>
          <w:sz w:val="24"/>
          <w:szCs w:val="24"/>
        </w:rPr>
        <w:t>1:</w:t>
      </w:r>
      <w:r w:rsidRPr="00254B27">
        <w:rPr>
          <w:rFonts w:ascii="Times New Roman" w:hAnsi="Times New Roman" w:cs="Times New Roman"/>
          <w:sz w:val="24"/>
          <w:szCs w:val="24"/>
        </w:rPr>
        <w:t xml:space="preserve"> </w:t>
      </w:r>
      <w:r w:rsidRPr="00254B27">
        <w:rPr>
          <w:rFonts w:ascii="Times New Roman" w:hAnsi="Times New Roman" w:cs="Times New Roman"/>
          <w:b/>
          <w:sz w:val="24"/>
          <w:szCs w:val="24"/>
        </w:rPr>
        <w:t>The pore radius (in nm) after applied electric field across the native and oxidized skin-lipid bilayer membran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96"/>
        <w:gridCol w:w="883"/>
        <w:gridCol w:w="1530"/>
        <w:gridCol w:w="1350"/>
        <w:gridCol w:w="1350"/>
        <w:gridCol w:w="1350"/>
      </w:tblGrid>
      <w:tr w:rsidR="00254B27" w:rsidRPr="00254B27" w:rsidTr="008564D2">
        <w:trPr>
          <w:jc w:val="center"/>
        </w:trPr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Electric Field</w:t>
            </w:r>
          </w:p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(V/nm)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Native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12.5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25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50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60</w:t>
            </w:r>
          </w:p>
        </w:tc>
      </w:tr>
      <w:tr w:rsidR="00254B27" w:rsidRPr="00254B27" w:rsidTr="008564D2">
        <w:trPr>
          <w:jc w:val="center"/>
        </w:trPr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tabs>
                <w:tab w:val="left" w:pos="65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90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54B27" w:rsidRPr="00254B27" w:rsidTr="008564D2">
        <w:trPr>
          <w:jc w:val="center"/>
        </w:trPr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6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93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70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.61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85</w:t>
            </w:r>
          </w:p>
        </w:tc>
      </w:tr>
      <w:tr w:rsidR="00254B27" w:rsidRPr="00254B27" w:rsidTr="008564D2">
        <w:trPr>
          <w:jc w:val="center"/>
        </w:trPr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.13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09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39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14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48</w:t>
            </w:r>
          </w:p>
        </w:tc>
      </w:tr>
      <w:tr w:rsidR="00254B27" w:rsidRPr="00254B27" w:rsidTr="008564D2">
        <w:trPr>
          <w:jc w:val="center"/>
        </w:trPr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46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73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.30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.69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</w:tr>
      <w:tr w:rsidR="00254B27" w:rsidRPr="00254B27" w:rsidTr="008564D2">
        <w:trPr>
          <w:jc w:val="center"/>
        </w:trPr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18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91</w:t>
            </w:r>
          </w:p>
        </w:tc>
      </w:tr>
      <w:tr w:rsidR="00196A50" w:rsidRPr="00254B27" w:rsidTr="008564D2">
        <w:trPr>
          <w:jc w:val="center"/>
        </w:trPr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59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94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0" w:type="auto"/>
            <w:vAlign w:val="center"/>
          </w:tcPr>
          <w:p w:rsidR="00196A50" w:rsidRPr="00254B27" w:rsidRDefault="00196A50" w:rsidP="005353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1.61</w:t>
            </w:r>
          </w:p>
        </w:tc>
      </w:tr>
    </w:tbl>
    <w:p w:rsidR="00196A50" w:rsidRPr="00254B27" w:rsidRDefault="00196A50">
      <w:pPr>
        <w:rPr>
          <w:rFonts w:ascii="Times New Roman" w:hAnsi="Times New Roman" w:cs="Times New Roman"/>
          <w:b/>
          <w:sz w:val="24"/>
          <w:szCs w:val="24"/>
        </w:rPr>
      </w:pPr>
    </w:p>
    <w:p w:rsidR="008B6A0F" w:rsidRPr="00254B27" w:rsidRDefault="008B6A0F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151F9" w:rsidRPr="00254B27" w:rsidRDefault="00EA4C2F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 w:rsidR="000D1627" w:rsidRPr="00254B27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191347" w:rsidRPr="00254B27">
        <w:rPr>
          <w:rFonts w:ascii="Times New Roman" w:hAnsi="Times New Roman" w:cs="Times New Roman"/>
          <w:b/>
          <w:sz w:val="24"/>
          <w:szCs w:val="24"/>
        </w:rPr>
        <w:t>1</w:t>
      </w:r>
      <w:r w:rsidR="000D1627" w:rsidRPr="00254B27">
        <w:rPr>
          <w:rFonts w:ascii="Times New Roman" w:hAnsi="Times New Roman" w:cs="Times New Roman"/>
          <w:b/>
          <w:sz w:val="24"/>
          <w:szCs w:val="24"/>
        </w:rPr>
        <w:t>2</w:t>
      </w:r>
      <w:r w:rsidR="007D0A7E" w:rsidRPr="00254B27">
        <w:rPr>
          <w:rFonts w:ascii="Times New Roman" w:hAnsi="Times New Roman" w:cs="Times New Roman"/>
          <w:b/>
          <w:sz w:val="24"/>
          <w:szCs w:val="24"/>
        </w:rPr>
        <w:t>:</w:t>
      </w:r>
      <w:r w:rsidR="007D0A7E" w:rsidRPr="00254B27">
        <w:rPr>
          <w:rFonts w:ascii="Times New Roman" w:hAnsi="Times New Roman" w:cs="Times New Roman"/>
          <w:sz w:val="24"/>
          <w:szCs w:val="24"/>
        </w:rPr>
        <w:t xml:space="preserve"> </w:t>
      </w:r>
      <w:r w:rsidR="007D0A7E" w:rsidRPr="00254B27">
        <w:rPr>
          <w:rFonts w:ascii="Times New Roman" w:hAnsi="Times New Roman" w:cs="Times New Roman"/>
          <w:b/>
          <w:sz w:val="24"/>
          <w:szCs w:val="24"/>
        </w:rPr>
        <w:t xml:space="preserve">Mean square displacement </w:t>
      </w:r>
      <w:r w:rsidR="008564D2" w:rsidRPr="00254B27">
        <w:rPr>
          <w:rFonts w:ascii="Times New Roman" w:hAnsi="Times New Roman" w:cs="Times New Roman"/>
          <w:b/>
          <w:sz w:val="24"/>
          <w:szCs w:val="24"/>
        </w:rPr>
        <w:t xml:space="preserve">(MSD) </w:t>
      </w:r>
      <w:r w:rsidR="007D0A7E" w:rsidRPr="00254B27">
        <w:rPr>
          <w:rFonts w:ascii="Times New Roman" w:hAnsi="Times New Roman" w:cs="Times New Roman"/>
          <w:b/>
          <w:sz w:val="24"/>
          <w:szCs w:val="24"/>
        </w:rPr>
        <w:t>for individual skin-lipid bilayer components</w:t>
      </w:r>
      <w:r w:rsidR="008B6A0F" w:rsidRPr="00254B27">
        <w:rPr>
          <w:rFonts w:ascii="Times New Roman" w:hAnsi="Times New Roman" w:cs="Times New Roman"/>
          <w:b/>
          <w:sz w:val="24"/>
          <w:szCs w:val="24"/>
        </w:rPr>
        <w:t xml:space="preserve"> in each system and t</w:t>
      </w:r>
      <w:r w:rsidR="007D0A7E" w:rsidRPr="00254B27">
        <w:rPr>
          <w:rFonts w:ascii="Times New Roman" w:hAnsi="Times New Roman" w:cs="Times New Roman"/>
          <w:b/>
          <w:sz w:val="24"/>
          <w:szCs w:val="24"/>
        </w:rPr>
        <w:t xml:space="preserve">he values are in </w:t>
      </w:r>
      <w:r w:rsidR="00FF0FA8" w:rsidRPr="00254B27">
        <w:rPr>
          <w:rFonts w:ascii="Times New Roman" w:hAnsi="Times New Roman" w:cs="Times New Roman"/>
          <w:b/>
          <w:sz w:val="24"/>
          <w:szCs w:val="24"/>
        </w:rPr>
        <w:t>cm</w:t>
      </w:r>
      <w:r w:rsidR="00FF0FA8" w:rsidRPr="00254B2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FF0FA8" w:rsidRPr="00254B27">
        <w:rPr>
          <w:rFonts w:ascii="Times New Roman" w:hAnsi="Times New Roman" w:cs="Times New Roman"/>
          <w:b/>
          <w:sz w:val="24"/>
          <w:szCs w:val="24"/>
        </w:rPr>
        <w:t>/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5"/>
        <w:gridCol w:w="1362"/>
        <w:gridCol w:w="1668"/>
        <w:gridCol w:w="1668"/>
        <w:gridCol w:w="1668"/>
        <w:gridCol w:w="1675"/>
      </w:tblGrid>
      <w:tr w:rsidR="00254B27" w:rsidRPr="00254B27" w:rsidTr="008B6A0F">
        <w:tc>
          <w:tcPr>
            <w:tcW w:w="1535" w:type="dxa"/>
            <w:vMerge w:val="restart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Systems</w:t>
            </w:r>
          </w:p>
        </w:tc>
        <w:tc>
          <w:tcPr>
            <w:tcW w:w="1362" w:type="dxa"/>
            <w:vMerge w:val="restart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Electric Field</w:t>
            </w:r>
          </w:p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(V/nm)</w:t>
            </w:r>
          </w:p>
        </w:tc>
        <w:tc>
          <w:tcPr>
            <w:tcW w:w="6679" w:type="dxa"/>
            <w:gridSpan w:val="4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Lipid Components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CER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CHO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FFA</w:t>
            </w:r>
          </w:p>
        </w:tc>
        <w:tc>
          <w:tcPr>
            <w:tcW w:w="1675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5α-CH</w:t>
            </w:r>
          </w:p>
        </w:tc>
      </w:tr>
      <w:tr w:rsidR="00254B27" w:rsidRPr="00254B27" w:rsidTr="008B6A0F">
        <w:tc>
          <w:tcPr>
            <w:tcW w:w="1535" w:type="dxa"/>
            <w:vMerge w:val="restart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Native</w:t>
            </w:r>
          </w:p>
        </w:tc>
        <w:tc>
          <w:tcPr>
            <w:tcW w:w="1362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5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33±0.0021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55±0.0004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46±0.0033</w:t>
            </w:r>
          </w:p>
        </w:tc>
        <w:tc>
          <w:tcPr>
            <w:tcW w:w="1675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6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47±0.0032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52±0.0044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52±0.0066</w:t>
            </w:r>
          </w:p>
        </w:tc>
        <w:tc>
          <w:tcPr>
            <w:tcW w:w="1675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29±0.0040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97±0.0019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41±0.0002</w:t>
            </w:r>
          </w:p>
        </w:tc>
        <w:tc>
          <w:tcPr>
            <w:tcW w:w="1675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8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77±0.0140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36±0.0020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340±0.0108</w:t>
            </w:r>
          </w:p>
        </w:tc>
        <w:tc>
          <w:tcPr>
            <w:tcW w:w="1675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9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018±0.0604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960±0.0741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041±0.0671</w:t>
            </w:r>
          </w:p>
        </w:tc>
        <w:tc>
          <w:tcPr>
            <w:tcW w:w="1675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7110±0.5478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5908±0.4507</w:t>
            </w:r>
          </w:p>
        </w:tc>
        <w:tc>
          <w:tcPr>
            <w:tcW w:w="1668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5719±0.3801</w:t>
            </w:r>
          </w:p>
        </w:tc>
        <w:tc>
          <w:tcPr>
            <w:tcW w:w="1675" w:type="dxa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54B27" w:rsidRPr="00254B27" w:rsidTr="008B6A0F">
        <w:tc>
          <w:tcPr>
            <w:tcW w:w="1535" w:type="dxa"/>
            <w:vMerge w:val="restart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12.5</w:t>
            </w: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6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23±0.007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07±0.0094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39±0.0081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10±0.0037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202±0.016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57±0.012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287±0.0140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87±0.0199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689±0.0523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654±0.0654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745±0.0693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711±0.0623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243±0.0815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385±0.1134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380±0.0702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433±0/0857</w:t>
            </w:r>
          </w:p>
        </w:tc>
      </w:tr>
      <w:tr w:rsidR="00254B27" w:rsidRPr="00254B27" w:rsidTr="008B6A0F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4384±0.3295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4090±0.276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4838±0.3042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3584±0.2090</w:t>
            </w:r>
          </w:p>
        </w:tc>
      </w:tr>
      <w:tr w:rsidR="00254B27" w:rsidRPr="00254B27" w:rsidTr="00863706">
        <w:tc>
          <w:tcPr>
            <w:tcW w:w="1535" w:type="dxa"/>
            <w:vMerge w:val="restart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25</w:t>
            </w: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6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46±0.002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53±0.002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08±0.0004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17±0.000</w:t>
            </w:r>
          </w:p>
        </w:tc>
      </w:tr>
      <w:tr w:rsidR="00254B27" w:rsidRPr="00254B27" w:rsidTr="00863706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693±0.0294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580±0.0405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852±0.0350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770±0.0648</w:t>
            </w:r>
          </w:p>
        </w:tc>
      </w:tr>
      <w:tr w:rsidR="00254B27" w:rsidRPr="00254B27" w:rsidTr="00863706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803±0.066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864±0.0950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019±0.0731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776±0.0693</w:t>
            </w:r>
          </w:p>
        </w:tc>
      </w:tr>
      <w:tr w:rsidR="00254B27" w:rsidRPr="00254B27" w:rsidTr="00863706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423±0.081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585±0.092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720±0.0912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956±0.1571</w:t>
            </w:r>
          </w:p>
        </w:tc>
      </w:tr>
      <w:tr w:rsidR="00254B27" w:rsidRPr="00254B27" w:rsidTr="00863706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752±0.1016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3134±0.2635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3219±0.1036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717±0.1625</w:t>
            </w:r>
          </w:p>
        </w:tc>
      </w:tr>
      <w:tr w:rsidR="00254B27" w:rsidRPr="00254B27" w:rsidTr="00205AEC">
        <w:tc>
          <w:tcPr>
            <w:tcW w:w="1535" w:type="dxa"/>
            <w:vMerge w:val="restart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50</w:t>
            </w: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6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61±0.007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71±0.000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37±0.0038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028±0.0043</w:t>
            </w:r>
          </w:p>
        </w:tc>
      </w:tr>
      <w:tr w:rsidR="00254B27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281±0.029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316±0.0400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341±0.0289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307±0.0369</w:t>
            </w:r>
          </w:p>
        </w:tc>
      </w:tr>
      <w:tr w:rsidR="00254B27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469±0.0413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506±0.053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473±0.0309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583±0.0650</w:t>
            </w:r>
          </w:p>
        </w:tc>
      </w:tr>
      <w:tr w:rsidR="00254B27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270±0.028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430±0.0871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717±0.0410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275±0.068</w:t>
            </w:r>
          </w:p>
        </w:tc>
      </w:tr>
      <w:tr w:rsidR="00254B27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4961±0.3655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4777±0.3886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5242±0.3276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3459±0.2533</w:t>
            </w:r>
          </w:p>
        </w:tc>
      </w:tr>
      <w:tr w:rsidR="00254B27" w:rsidRPr="00254B27" w:rsidTr="00205AEC">
        <w:tc>
          <w:tcPr>
            <w:tcW w:w="1535" w:type="dxa"/>
            <w:vMerge w:val="restart"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MEMB_60</w:t>
            </w: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6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09±0.010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36±0.010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341±0.0002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143±0.0116</w:t>
            </w:r>
          </w:p>
        </w:tc>
      </w:tr>
      <w:tr w:rsidR="00254B27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364±0.000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247±0.005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494±0.0107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374±0.0172</w:t>
            </w:r>
          </w:p>
        </w:tc>
      </w:tr>
      <w:tr w:rsidR="00254B27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0877±0.0462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337±0.1104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109±0.1619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078±0.0847</w:t>
            </w:r>
          </w:p>
        </w:tc>
      </w:tr>
      <w:tr w:rsidR="00254B27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0.9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960±0.1458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1667±0.1127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3000±0.1635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240±0.2362</w:t>
            </w:r>
          </w:p>
        </w:tc>
      </w:tr>
      <w:tr w:rsidR="008B6A0F" w:rsidRPr="00254B27" w:rsidTr="00205AEC">
        <w:tc>
          <w:tcPr>
            <w:tcW w:w="1535" w:type="dxa"/>
            <w:vMerge/>
            <w:vAlign w:val="center"/>
          </w:tcPr>
          <w:p w:rsidR="008B6A0F" w:rsidRPr="00254B27" w:rsidRDefault="008B6A0F" w:rsidP="008B6A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2" w:type="dxa"/>
            <w:vAlign w:val="center"/>
          </w:tcPr>
          <w:p w:rsidR="008B6A0F" w:rsidRPr="00254B27" w:rsidRDefault="008B6A0F" w:rsidP="005353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b/>
                <w:sz w:val="24"/>
                <w:szCs w:val="24"/>
              </w:rPr>
              <w:t>1.0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3166±0.0930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518±0.1616</w:t>
            </w:r>
          </w:p>
        </w:tc>
        <w:tc>
          <w:tcPr>
            <w:tcW w:w="1668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3451±0.1078</w:t>
            </w:r>
          </w:p>
        </w:tc>
        <w:tc>
          <w:tcPr>
            <w:tcW w:w="1675" w:type="dxa"/>
          </w:tcPr>
          <w:p w:rsidR="008B6A0F" w:rsidRPr="00254B27" w:rsidRDefault="008B6A0F" w:rsidP="005353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4B27">
              <w:rPr>
                <w:rFonts w:ascii="Times New Roman" w:hAnsi="Times New Roman" w:cs="Times New Roman"/>
                <w:sz w:val="24"/>
                <w:szCs w:val="24"/>
              </w:rPr>
              <w:t>0.2374±0.1568</w:t>
            </w:r>
          </w:p>
        </w:tc>
      </w:tr>
    </w:tbl>
    <w:p w:rsidR="008B6A0F" w:rsidRPr="00254B27" w:rsidRDefault="008B6A0F">
      <w:pPr>
        <w:rPr>
          <w:rFonts w:ascii="Times New Roman" w:hAnsi="Times New Roman" w:cs="Times New Roman"/>
          <w:sz w:val="24"/>
          <w:szCs w:val="24"/>
        </w:rPr>
      </w:pPr>
    </w:p>
    <w:p w:rsidR="008B6A0F" w:rsidRPr="00254B27" w:rsidRDefault="008B6A0F">
      <w:pPr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sz w:val="24"/>
          <w:szCs w:val="24"/>
        </w:rPr>
        <w:br w:type="page"/>
      </w:r>
    </w:p>
    <w:p w:rsidR="00FF0FA8" w:rsidRPr="00254B27" w:rsidRDefault="008516E8" w:rsidP="008516E8">
      <w:pPr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</w:t>
      </w:r>
      <w:r w:rsidR="00DF4B08" w:rsidRPr="00254B27">
        <w:rPr>
          <w:rFonts w:ascii="Times New Roman" w:hAnsi="Times New Roman" w:cs="Times New Roman"/>
          <w:b/>
          <w:sz w:val="24"/>
          <w:szCs w:val="24"/>
        </w:rPr>
        <w:t>igure S7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MSD values </w:t>
      </w:r>
      <w:r w:rsidR="00DF4B08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5 V/mm; (B) 0.6 V/mm; (C) 0.7 V/mm; (D) 0.8 V/mm; (E) 0.9 V/mm; (F) 1.0 V/mm for native membrane system.</w:t>
      </w:r>
    </w:p>
    <w:p w:rsidR="008516E8" w:rsidRPr="00254B27" w:rsidRDefault="008516E8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97DD136" wp14:editId="2ACFD89D">
            <wp:extent cx="6320073" cy="4114800"/>
            <wp:effectExtent l="0" t="0" r="5080" b="0"/>
            <wp:docPr id="215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6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0073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DF4B08" w:rsidRPr="00254B27" w:rsidRDefault="00DF4B08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516E8" w:rsidRPr="00254B27" w:rsidRDefault="008516E8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DF4B08" w:rsidRPr="00254B27">
        <w:rPr>
          <w:rFonts w:ascii="Times New Roman" w:hAnsi="Times New Roman" w:cs="Times New Roman"/>
          <w:b/>
          <w:sz w:val="24"/>
          <w:szCs w:val="24"/>
        </w:rPr>
        <w:t>8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MSD values</w:t>
      </w:r>
      <w:r w:rsidR="00DF4B08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 of lipid component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 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12.5 system.</w:t>
      </w:r>
    </w:p>
    <w:p w:rsidR="008516E8" w:rsidRPr="00254B27" w:rsidRDefault="008516E8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2B5CA44" wp14:editId="131D5445">
            <wp:extent cx="6261508" cy="4114800"/>
            <wp:effectExtent l="0" t="0" r="6350" b="0"/>
            <wp:docPr id="2253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508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DF4B08" w:rsidRPr="00254B27" w:rsidRDefault="00DF4B08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516E8" w:rsidRPr="00254B27" w:rsidRDefault="008516E8" w:rsidP="008516E8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DF4B08" w:rsidRPr="00254B27">
        <w:rPr>
          <w:rFonts w:ascii="Times New Roman" w:hAnsi="Times New Roman" w:cs="Times New Roman"/>
          <w:b/>
          <w:sz w:val="24"/>
          <w:szCs w:val="24"/>
        </w:rPr>
        <w:t>9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MSD values</w:t>
      </w:r>
      <w:r w:rsidR="00DF4B08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 of lipid component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 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25 system.</w:t>
      </w:r>
    </w:p>
    <w:p w:rsidR="008516E8" w:rsidRPr="00254B27" w:rsidRDefault="008516E8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7368C12" wp14:editId="32A87771">
            <wp:extent cx="6260373" cy="4114800"/>
            <wp:effectExtent l="0" t="0" r="7620" b="0"/>
            <wp:docPr id="235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4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373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DF4B08" w:rsidRPr="00254B27" w:rsidRDefault="00DF4B08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516E8" w:rsidRPr="00254B27" w:rsidRDefault="008516E8" w:rsidP="008516E8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DF4B08" w:rsidRPr="00254B27">
        <w:rPr>
          <w:rFonts w:ascii="Times New Roman" w:hAnsi="Times New Roman" w:cs="Times New Roman"/>
          <w:b/>
          <w:sz w:val="24"/>
          <w:szCs w:val="24"/>
        </w:rPr>
        <w:t>10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MSD values </w:t>
      </w:r>
      <w:r w:rsidR="00DF4B08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50 system.</w:t>
      </w:r>
    </w:p>
    <w:p w:rsidR="008516E8" w:rsidRPr="00254B27" w:rsidRDefault="008516E8" w:rsidP="001731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03FAE8EB" wp14:editId="4BC6420F">
            <wp:extent cx="6249112" cy="4114800"/>
            <wp:effectExtent l="0" t="0" r="0" b="0"/>
            <wp:docPr id="245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78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112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323311" w:rsidRPr="00254B27" w:rsidRDefault="00323311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516E8" w:rsidRPr="00254B27" w:rsidRDefault="008516E8" w:rsidP="008516E8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DF4B08" w:rsidRPr="00254B27">
        <w:rPr>
          <w:rFonts w:ascii="Times New Roman" w:hAnsi="Times New Roman" w:cs="Times New Roman"/>
          <w:b/>
          <w:sz w:val="24"/>
          <w:szCs w:val="24"/>
        </w:rPr>
        <w:t>11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MSD values </w:t>
      </w:r>
      <w:r w:rsidR="00DF4B08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60 system.</w:t>
      </w:r>
    </w:p>
    <w:p w:rsidR="008516E8" w:rsidRPr="00254B27" w:rsidRDefault="008516E8" w:rsidP="001731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0FE10641" wp14:editId="46B9A60F">
            <wp:extent cx="6293222" cy="4114800"/>
            <wp:effectExtent l="0" t="0" r="0" b="0"/>
            <wp:docPr id="256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2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222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323311" w:rsidRPr="00254B27" w:rsidRDefault="00323311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41DFC" w:rsidRPr="00254B27" w:rsidRDefault="00641DFC" w:rsidP="00641DFC">
      <w:pPr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12</w:t>
      </w:r>
      <w:r w:rsidRPr="00254B27">
        <w:rPr>
          <w:rFonts w:ascii="Times New Roman" w:hAnsi="Times New Roman" w:cs="Times New Roman"/>
          <w:b/>
          <w:sz w:val="24"/>
          <w:szCs w:val="24"/>
        </w:rPr>
        <w:t>: RDF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 values </w:t>
      </w:r>
      <w:r w:rsidR="00323311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5 V/mm; (B) 0.6 V/mm; (C) 0.7 V/mm; (D) 0.8 V/mm; (E) 0.9 V/mm; (F) 1.0 V/mm for native membrane system.</w:t>
      </w:r>
    </w:p>
    <w:p w:rsidR="008516E8" w:rsidRPr="00254B27" w:rsidRDefault="00641DFC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B245B00" wp14:editId="1CC3E8C4">
            <wp:extent cx="6191051" cy="4114800"/>
            <wp:effectExtent l="0" t="0" r="635" b="0"/>
            <wp:docPr id="286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4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051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323311" w:rsidRPr="00254B27" w:rsidRDefault="00323311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41DFC" w:rsidRPr="00254B27" w:rsidRDefault="00641DFC" w:rsidP="00641DFC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13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RDF values </w:t>
      </w:r>
      <w:r w:rsidR="00323311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12.5 system.</w:t>
      </w:r>
    </w:p>
    <w:p w:rsidR="00641DFC" w:rsidRPr="00254B27" w:rsidRDefault="00641DFC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2C571E9" wp14:editId="0BAFAECC">
            <wp:extent cx="6256418" cy="4114800"/>
            <wp:effectExtent l="0" t="0" r="0" b="0"/>
            <wp:docPr id="29698" name="Picture 2" descr="D:\MANUSCRIPT\MS_BIOPLASMA-IV\MEMB-12.5-R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98" name="Picture 2" descr="D:\MANUSCRIPT\MS_BIOPLASMA-IV\MEMB-12.5-RDF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418" cy="41148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323311" w:rsidRPr="00254B27" w:rsidRDefault="00323311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41DFC" w:rsidRPr="00254B27" w:rsidRDefault="00641DFC" w:rsidP="00641DFC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14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RDF values </w:t>
      </w:r>
      <w:r w:rsidR="00323311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25 system.</w:t>
      </w:r>
    </w:p>
    <w:p w:rsidR="00641DFC" w:rsidRPr="00254B27" w:rsidRDefault="00641DFC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DD16F98" wp14:editId="16B30FDC">
            <wp:extent cx="6122164" cy="4114800"/>
            <wp:effectExtent l="0" t="0" r="0" b="0"/>
            <wp:docPr id="30722" name="Picture 2" descr="D:\MANUSCRIPT\MS_BIOPLASMA-IV\MEMB-25-R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2" name="Picture 2" descr="D:\MANUSCRIPT\MS_BIOPLASMA-IV\MEMB-25-RDF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164" cy="41148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323311" w:rsidRPr="00254B27" w:rsidRDefault="00323311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41DFC" w:rsidRPr="00254B27" w:rsidRDefault="00641DFC" w:rsidP="00641DFC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1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5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RDF values </w:t>
      </w:r>
      <w:r w:rsidR="00D34F2D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50 system.</w:t>
      </w:r>
    </w:p>
    <w:p w:rsidR="00641DFC" w:rsidRPr="00254B27" w:rsidRDefault="00641DFC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E74254A" wp14:editId="78C774D3">
            <wp:extent cx="6197025" cy="4114800"/>
            <wp:effectExtent l="0" t="0" r="0" b="0"/>
            <wp:docPr id="31746" name="Picture 2" descr="D:\MANUSCRIPT\MS_BIOPLASMA-IV\MEMB-50-R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46" name="Picture 2" descr="D:\MANUSCRIPT\MS_BIOPLASMA-IV\MEMB-50-RDF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529" cy="411779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323311" w:rsidRPr="00254B27" w:rsidRDefault="00323311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641DFC" w:rsidRPr="00254B27" w:rsidRDefault="00641DFC" w:rsidP="00641DFC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1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6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RDF values </w:t>
      </w:r>
      <w:r w:rsidR="00D34F2D" w:rsidRPr="00254B27">
        <w:rPr>
          <w:rFonts w:ascii="Times New Roman" w:hAnsi="Times New Roman" w:cs="Times New Roman"/>
          <w:b/>
          <w:bCs/>
          <w:sz w:val="24"/>
          <w:szCs w:val="24"/>
        </w:rPr>
        <w:t xml:space="preserve">of lipid component </w:t>
      </w:r>
      <w:r w:rsidRPr="00254B27">
        <w:rPr>
          <w:rFonts w:ascii="Times New Roman" w:hAnsi="Times New Roman" w:cs="Times New Roman"/>
          <w:b/>
          <w:bCs/>
          <w:sz w:val="24"/>
          <w:szCs w:val="24"/>
        </w:rPr>
        <w:t>at (A) 0.6 V/mm; (B) 0.7 V/mm; (C) 0.8 V/mm; (D) 0.9 V/mm; (E) 1.0 V/mm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for MEMB_60 system.</w:t>
      </w:r>
    </w:p>
    <w:p w:rsidR="00641DFC" w:rsidRPr="00254B27" w:rsidRDefault="00641DFC" w:rsidP="0017315A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B27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6D9C70E" wp14:editId="3BB61610">
            <wp:extent cx="6155432" cy="4114800"/>
            <wp:effectExtent l="0" t="0" r="0" b="0"/>
            <wp:docPr id="32770" name="Picture 2" descr="D:\MANUSCRIPT\MS_BIOPLASMA-IV\MEMB-60-R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0" name="Picture 2" descr="D:\MANUSCRIPT\MS_BIOPLASMA-IV\MEMB-60-RDF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432" cy="41148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9460B9" w:rsidRPr="00254B27" w:rsidRDefault="009460B9">
      <w:pPr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460B9" w:rsidRPr="00254B27" w:rsidRDefault="009460B9" w:rsidP="009460B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lastRenderedPageBreak/>
        <w:t>Figure S1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7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462647" w:rsidRPr="00254B27">
        <w:rPr>
          <w:rFonts w:ascii="Times New Roman" w:hAnsi="Times New Roman" w:cs="Times New Roman"/>
          <w:b/>
          <w:sz w:val="24"/>
          <w:szCs w:val="24"/>
        </w:rPr>
        <w:t xml:space="preserve">representative snapshot showing the 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p</w:t>
      </w:r>
      <w:r w:rsidRPr="00254B27">
        <w:rPr>
          <w:rFonts w:ascii="Times New Roman" w:hAnsi="Times New Roman" w:cs="Times New Roman"/>
          <w:b/>
          <w:sz w:val="24"/>
          <w:szCs w:val="24"/>
        </w:rPr>
        <w:t>ermeability of H</w:t>
      </w:r>
      <w:r w:rsidR="00B50520" w:rsidRPr="00254B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B50520" w:rsidRPr="00254B27">
        <w:rPr>
          <w:rFonts w:ascii="Times New Roman" w:hAnsi="Times New Roman" w:cs="Times New Roman"/>
          <w:b/>
          <w:sz w:val="24"/>
          <w:szCs w:val="24"/>
        </w:rPr>
        <w:t>O</w:t>
      </w:r>
      <w:r w:rsidR="00B50520" w:rsidRPr="00254B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species across the electroporated membrane system</w:t>
      </w:r>
      <w:r w:rsidR="00462647" w:rsidRPr="00254B27">
        <w:rPr>
          <w:rFonts w:ascii="Times New Roman" w:hAnsi="Times New Roman" w:cs="Times New Roman"/>
          <w:b/>
          <w:sz w:val="24"/>
          <w:szCs w:val="24"/>
        </w:rPr>
        <w:t>.</w:t>
      </w:r>
    </w:p>
    <w:p w:rsidR="009460B9" w:rsidRPr="00254B27" w:rsidRDefault="009460B9" w:rsidP="009460B9">
      <w:pPr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53794392" wp14:editId="6E22171F">
            <wp:extent cx="6068188" cy="210312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68188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60B9" w:rsidRPr="00254B27" w:rsidRDefault="009460B9" w:rsidP="009460B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Figure S1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8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462647" w:rsidRPr="00254B27">
        <w:rPr>
          <w:rFonts w:ascii="Times New Roman" w:hAnsi="Times New Roman" w:cs="Times New Roman"/>
          <w:b/>
          <w:sz w:val="24"/>
          <w:szCs w:val="24"/>
        </w:rPr>
        <w:t>representative snapshot showing the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 xml:space="preserve"> p</w:t>
      </w:r>
      <w:r w:rsidR="00B50520" w:rsidRPr="00254B27">
        <w:rPr>
          <w:rFonts w:ascii="Times New Roman" w:hAnsi="Times New Roman" w:cs="Times New Roman"/>
          <w:b/>
          <w:sz w:val="24"/>
          <w:szCs w:val="24"/>
        </w:rPr>
        <w:t>ermeability of HO</w:t>
      </w:r>
      <w:r w:rsidR="00B50520" w:rsidRPr="00254B2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 species across the electroporated membrane system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.</w:t>
      </w:r>
    </w:p>
    <w:p w:rsidR="009460B9" w:rsidRPr="00254B27" w:rsidRDefault="009460B9" w:rsidP="009460B9">
      <w:pPr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2CDDED5C" wp14:editId="58E7A7E1">
            <wp:extent cx="6119118" cy="21031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9118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60B9" w:rsidRPr="00254B27" w:rsidRDefault="009460B9" w:rsidP="009460B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54B27">
        <w:rPr>
          <w:rFonts w:ascii="Times New Roman" w:hAnsi="Times New Roman" w:cs="Times New Roman"/>
          <w:b/>
          <w:sz w:val="24"/>
          <w:szCs w:val="24"/>
        </w:rPr>
        <w:t>Figure S1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9</w:t>
      </w:r>
      <w:r w:rsidRPr="00254B2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462647" w:rsidRPr="00254B27">
        <w:rPr>
          <w:rFonts w:ascii="Times New Roman" w:hAnsi="Times New Roman" w:cs="Times New Roman"/>
          <w:b/>
          <w:sz w:val="24"/>
          <w:szCs w:val="24"/>
        </w:rPr>
        <w:t xml:space="preserve">representative snapshot showing the 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p</w:t>
      </w:r>
      <w:r w:rsidRPr="00254B27">
        <w:rPr>
          <w:rFonts w:ascii="Times New Roman" w:hAnsi="Times New Roman" w:cs="Times New Roman"/>
          <w:b/>
          <w:sz w:val="24"/>
          <w:szCs w:val="24"/>
        </w:rPr>
        <w:t>ermeability of HO species across the electroporated membrane system</w:t>
      </w:r>
      <w:r w:rsidR="00323311" w:rsidRPr="00254B27">
        <w:rPr>
          <w:rFonts w:ascii="Times New Roman" w:hAnsi="Times New Roman" w:cs="Times New Roman"/>
          <w:b/>
          <w:sz w:val="24"/>
          <w:szCs w:val="24"/>
        </w:rPr>
        <w:t>.</w:t>
      </w:r>
    </w:p>
    <w:p w:rsidR="009460B9" w:rsidRPr="00254B27" w:rsidRDefault="009460B9" w:rsidP="009460B9">
      <w:pPr>
        <w:jc w:val="both"/>
        <w:rPr>
          <w:rFonts w:ascii="Times New Roman" w:hAnsi="Times New Roman" w:cs="Times New Roman"/>
          <w:sz w:val="24"/>
          <w:szCs w:val="24"/>
        </w:rPr>
      </w:pPr>
      <w:r w:rsidRPr="00254B27">
        <w:rPr>
          <w:noProof/>
          <w:lang w:eastAsia="ko-KR"/>
        </w:rPr>
        <w:drawing>
          <wp:inline distT="0" distB="0" distL="0" distR="0" wp14:anchorId="4A204B30" wp14:editId="53F15238">
            <wp:extent cx="5979709" cy="210312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9709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60B9" w:rsidRPr="00254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27D" w:rsidRDefault="00CA527D" w:rsidP="00F94485">
      <w:pPr>
        <w:spacing w:after="0" w:line="240" w:lineRule="auto"/>
      </w:pPr>
      <w:r>
        <w:separator/>
      </w:r>
    </w:p>
  </w:endnote>
  <w:endnote w:type="continuationSeparator" w:id="0">
    <w:p w:rsidR="00CA527D" w:rsidRDefault="00CA527D" w:rsidP="00F94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27D" w:rsidRDefault="00CA527D" w:rsidP="00F94485">
      <w:pPr>
        <w:spacing w:after="0" w:line="240" w:lineRule="auto"/>
      </w:pPr>
      <w:r>
        <w:separator/>
      </w:r>
    </w:p>
  </w:footnote>
  <w:footnote w:type="continuationSeparator" w:id="0">
    <w:p w:rsidR="00CA527D" w:rsidRDefault="00CA527D" w:rsidP="00F944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DMyM7YwNjIys7BU0lEKTi0uzszPAykwqwUAINQH/CwAAAA="/>
  </w:docVars>
  <w:rsids>
    <w:rsidRoot w:val="00EA4C2F"/>
    <w:rsid w:val="00055E86"/>
    <w:rsid w:val="000D1627"/>
    <w:rsid w:val="0013063E"/>
    <w:rsid w:val="0017315A"/>
    <w:rsid w:val="0017558B"/>
    <w:rsid w:val="00191347"/>
    <w:rsid w:val="00196A50"/>
    <w:rsid w:val="001B7EEC"/>
    <w:rsid w:val="00212DAF"/>
    <w:rsid w:val="00254B27"/>
    <w:rsid w:val="00263132"/>
    <w:rsid w:val="00323311"/>
    <w:rsid w:val="00324A11"/>
    <w:rsid w:val="00372203"/>
    <w:rsid w:val="00462647"/>
    <w:rsid w:val="00554EAF"/>
    <w:rsid w:val="005D2685"/>
    <w:rsid w:val="00641DFC"/>
    <w:rsid w:val="00694FCF"/>
    <w:rsid w:val="006B3666"/>
    <w:rsid w:val="006B471B"/>
    <w:rsid w:val="00757CEA"/>
    <w:rsid w:val="007D0A7E"/>
    <w:rsid w:val="007F7A9D"/>
    <w:rsid w:val="008516E8"/>
    <w:rsid w:val="008564D2"/>
    <w:rsid w:val="00892A86"/>
    <w:rsid w:val="008B6A0F"/>
    <w:rsid w:val="009460B9"/>
    <w:rsid w:val="00950D71"/>
    <w:rsid w:val="00A151F9"/>
    <w:rsid w:val="00B50520"/>
    <w:rsid w:val="00BB4AC1"/>
    <w:rsid w:val="00C225E1"/>
    <w:rsid w:val="00C41082"/>
    <w:rsid w:val="00C44F6F"/>
    <w:rsid w:val="00CA527D"/>
    <w:rsid w:val="00D34F2D"/>
    <w:rsid w:val="00DF4B08"/>
    <w:rsid w:val="00EA4C2F"/>
    <w:rsid w:val="00F179B6"/>
    <w:rsid w:val="00F53E25"/>
    <w:rsid w:val="00F94485"/>
    <w:rsid w:val="00FF0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EE4F6C"/>
  <w15:docId w15:val="{2DAE92EF-23A4-43B6-9DB9-1EA932808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4C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16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62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516E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4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448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94485"/>
  </w:style>
  <w:style w:type="paragraph" w:styleId="Footer">
    <w:name w:val="footer"/>
    <w:basedOn w:val="Normal"/>
    <w:link w:val="FooterChar"/>
    <w:uiPriority w:val="99"/>
    <w:unhideWhenUsed/>
    <w:rsid w:val="00F9448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944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961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armendra30oct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webSettings" Target="webSettings.xml"/><Relationship Id="rId21" Type="http://schemas.openxmlformats.org/officeDocument/2006/relationships/image" Target="media/image13.jpeg"/><Relationship Id="rId7" Type="http://schemas.openxmlformats.org/officeDocument/2006/relationships/hyperlink" Target="mailto:mh0515@gachon.ac.kr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dharmendra30oct@gmail.com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23</Pages>
  <Words>2060</Words>
  <Characters>1174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icina</dc:creator>
  <cp:lastModifiedBy>GC</cp:lastModifiedBy>
  <cp:revision>20</cp:revision>
  <dcterms:created xsi:type="dcterms:W3CDTF">2019-02-21T02:56:00Z</dcterms:created>
  <dcterms:modified xsi:type="dcterms:W3CDTF">2020-02-11T11:10:00Z</dcterms:modified>
</cp:coreProperties>
</file>